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</w:t>
      </w:r>
      <w:proofErr w:type="spellStart"/>
      <w:r w:rsidRPr="00157D2D">
        <w:rPr>
          <w:sz w:val="20"/>
          <w:szCs w:val="20"/>
          <w:lang w:val="en-US"/>
        </w:rPr>
        <w:t>iHub</w:t>
      </w:r>
      <w:proofErr w:type="spellEnd"/>
      <w:r w:rsidRPr="00157D2D">
        <w:rPr>
          <w:sz w:val="20"/>
          <w:szCs w:val="20"/>
          <w:lang w:val="en-US"/>
        </w:rPr>
        <w:t xml:space="preserve">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</w:t>
      </w:r>
      <w:proofErr w:type="spellStart"/>
      <w:r w:rsidRPr="00157D2D">
        <w:rPr>
          <w:sz w:val="20"/>
          <w:szCs w:val="20"/>
          <w:lang w:val="en-US"/>
        </w:rPr>
        <w:t>Vihar</w:t>
      </w:r>
      <w:proofErr w:type="spellEnd"/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proofErr w:type="spellStart"/>
      <w:r w:rsidRPr="00157D2D">
        <w:rPr>
          <w:sz w:val="20"/>
          <w:szCs w:val="20"/>
          <w:lang w:val="en-US"/>
        </w:rPr>
        <w:t>Patia</w:t>
      </w:r>
      <w:proofErr w:type="spellEnd"/>
      <w:r w:rsidRPr="00157D2D">
        <w:rPr>
          <w:sz w:val="20"/>
          <w:szCs w:val="20"/>
          <w:lang w:val="en-US"/>
        </w:rPr>
        <w:t>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4247374D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0E648A">
        <w:rPr>
          <w:b/>
          <w:bCs/>
          <w:sz w:val="24"/>
          <w:szCs w:val="24"/>
          <w:lang w:val="en-US"/>
        </w:rPr>
        <w:t>5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0E648A">
        <w:rPr>
          <w:b/>
          <w:bCs/>
          <w:sz w:val="24"/>
          <w:szCs w:val="24"/>
          <w:lang w:val="en-US"/>
        </w:rPr>
        <w:t>02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</w:t>
      </w:r>
      <w:proofErr w:type="spellStart"/>
      <w:r w:rsidR="00751BF1">
        <w:rPr>
          <w:sz w:val="24"/>
          <w:szCs w:val="24"/>
          <w:lang w:val="en-US"/>
        </w:rPr>
        <w:t>Sandip</w:t>
      </w:r>
      <w:proofErr w:type="spellEnd"/>
      <w:r w:rsidR="00751BF1">
        <w:rPr>
          <w:sz w:val="24"/>
          <w:szCs w:val="24"/>
          <w:lang w:val="en-US"/>
        </w:rPr>
        <w:t xml:space="preserve"> Kumar </w:t>
      </w:r>
      <w:proofErr w:type="spellStart"/>
      <w:r w:rsidR="00751BF1">
        <w:rPr>
          <w:sz w:val="24"/>
          <w:szCs w:val="24"/>
          <w:lang w:val="en-US"/>
        </w:rPr>
        <w:t>Nayak</w:t>
      </w:r>
      <w:proofErr w:type="spellEnd"/>
      <w:r w:rsidRPr="00157D2D">
        <w:rPr>
          <w:sz w:val="24"/>
          <w:szCs w:val="24"/>
          <w:lang w:val="en-US"/>
        </w:rPr>
        <w:t>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73F3481A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F41409">
        <w:t>any one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3B1105">
        <w:t>50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3B1105" w:rsidRDefault="004275E9" w:rsidP="004275E9">
      <w:pPr>
        <w:spacing w:after="0" w:line="240" w:lineRule="auto"/>
        <w:contextualSpacing/>
        <w:rPr>
          <w:u w:val="single"/>
        </w:rPr>
      </w:pPr>
      <w:r w:rsidRPr="00971A15">
        <w:t xml:space="preserve"> </w:t>
      </w:r>
      <w:r w:rsidRPr="00971A15">
        <w:tab/>
        <w:t xml:space="preserve">  </w:t>
      </w:r>
      <w:r w:rsidRPr="003B1105">
        <w:rPr>
          <w:color w:val="00B0F0"/>
          <w:u w:val="single"/>
        </w:rPr>
        <w:t>https://github.com/milandas63/IIG-batch1</w:t>
      </w:r>
    </w:p>
    <w:p w14:paraId="70BB6ADD" w14:textId="1545E9D0" w:rsidR="0022289B" w:rsidRPr="007E74A2" w:rsidRDefault="0022289B">
      <w:pPr>
        <w:rPr>
          <w:rFonts w:cstheme="minorHAnsi"/>
        </w:rPr>
      </w:pPr>
    </w:p>
    <w:p w14:paraId="7D51AA13" w14:textId="3ECB6CF0" w:rsidR="00157D2D" w:rsidRDefault="007E74A2" w:rsidP="000E648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7E74A2">
        <w:rPr>
          <w:rFonts w:cstheme="minorHAnsi"/>
        </w:rPr>
        <w:t xml:space="preserve">Write </w:t>
      </w:r>
      <w:r w:rsidR="003B1105">
        <w:rPr>
          <w:rFonts w:cstheme="minorHAnsi"/>
        </w:rPr>
        <w:t xml:space="preserve">a set of exception classes to detect </w:t>
      </w:r>
      <w:r w:rsidR="00144D3E">
        <w:rPr>
          <w:rFonts w:cstheme="minorHAnsi"/>
        </w:rPr>
        <w:t xml:space="preserve">the </w:t>
      </w:r>
      <w:r w:rsidR="003B1105">
        <w:rPr>
          <w:rFonts w:cstheme="minorHAnsi"/>
        </w:rPr>
        <w:t>fault in railway tracks in the following hierarchy:</w:t>
      </w:r>
    </w:p>
    <w:p w14:paraId="3638A458" w14:textId="2C37AAD2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+-Object</w:t>
      </w:r>
    </w:p>
    <w:p w14:paraId="6746AC18" w14:textId="6380DF16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hrowable</w:t>
      </w:r>
      <w:proofErr w:type="spellEnd"/>
    </w:p>
    <w:p w14:paraId="0A891C43" w14:textId="1EC56BAD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RailwayTrackException</w:t>
      </w:r>
      <w:proofErr w:type="spellEnd"/>
    </w:p>
    <w:p w14:paraId="390EF318" w14:textId="54F345C3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rackSpeedException</w:t>
      </w:r>
      <w:proofErr w:type="spellEnd"/>
    </w:p>
    <w:p w14:paraId="71BE7848" w14:textId="13C83883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| | | | +-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SpeedAboveMaxLimitException</w:t>
      </w:r>
      <w:proofErr w:type="spellEnd"/>
    </w:p>
    <w:p w14:paraId="6EC9229E" w14:textId="032CB7EF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| | | | +-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SpeedBelowMinLimitException</w:t>
      </w:r>
      <w:proofErr w:type="spellEnd"/>
    </w:p>
    <w:p w14:paraId="5F25E178" w14:textId="65990418" w:rsidR="00FF4CEF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="00FF4CEF" w:rsidRPr="001C31FE">
        <w:rPr>
          <w:rFonts w:ascii="Courier New" w:hAnsi="Courier New" w:cs="Courier New"/>
          <w:b/>
          <w:bCs/>
          <w:sz w:val="20"/>
          <w:szCs w:val="20"/>
        </w:rPr>
        <w:t>BrokenTrackException</w:t>
      </w:r>
      <w:proofErr w:type="spellEnd"/>
    </w:p>
    <w:p w14:paraId="3BD63416" w14:textId="3A3EF65F" w:rsidR="003807B0" w:rsidRPr="001C31FE" w:rsidRDefault="00FF4CEF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rackDerailException</w:t>
      </w:r>
      <w:proofErr w:type="spellEnd"/>
    </w:p>
    <w:p w14:paraId="02FB6AD8" w14:textId="4952AB73" w:rsidR="003B1105" w:rsidRPr="001C31FE" w:rsidRDefault="003807B0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rackTamperingException</w:t>
      </w:r>
      <w:proofErr w:type="spellEnd"/>
    </w:p>
    <w:p w14:paraId="1211E399" w14:textId="013A652D" w:rsidR="00DB4375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>The permi</w:t>
      </w:r>
      <w:r w:rsidR="00144D3E" w:rsidRPr="00446F0B">
        <w:rPr>
          <w:rFonts w:cstheme="minorHAnsi"/>
        </w:rPr>
        <w:t>s</w:t>
      </w:r>
      <w:r w:rsidRPr="00446F0B">
        <w:rPr>
          <w:rFonts w:cstheme="minorHAnsi"/>
        </w:rPr>
        <w:t>sible max speed on the railway track is 100</w:t>
      </w:r>
    </w:p>
    <w:p w14:paraId="007C3691" w14:textId="35FE8B7F" w:rsidR="00F41409" w:rsidRPr="00446F0B" w:rsidRDefault="00F41409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permissible min speed on the railway track is 30</w:t>
      </w:r>
    </w:p>
    <w:p w14:paraId="003E6F4A" w14:textId="216727D4" w:rsidR="00DB4375" w:rsidRPr="00446F0B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 xml:space="preserve">Broken is true if </w:t>
      </w:r>
      <w:r w:rsidR="00F41409">
        <w:rPr>
          <w:rFonts w:cstheme="minorHAnsi"/>
        </w:rPr>
        <w:t xml:space="preserve">any part of the </w:t>
      </w:r>
      <w:r w:rsidRPr="00446F0B">
        <w:rPr>
          <w:rFonts w:cstheme="minorHAnsi"/>
        </w:rPr>
        <w:t>track is broken</w:t>
      </w:r>
      <w:r w:rsidR="00F41409">
        <w:rPr>
          <w:rFonts w:cstheme="minorHAnsi"/>
        </w:rPr>
        <w:t xml:space="preserve"> and permissible min speed in zero</w:t>
      </w:r>
    </w:p>
    <w:p w14:paraId="42490191" w14:textId="5A4EDE20" w:rsidR="00DB4375" w:rsidRPr="00446F0B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>Derail is true if the train is derailed</w:t>
      </w:r>
      <w:r w:rsidR="00F41409">
        <w:rPr>
          <w:rFonts w:cstheme="minorHAnsi"/>
        </w:rPr>
        <w:t xml:space="preserve"> and permissible min speed in zero</w:t>
      </w:r>
    </w:p>
    <w:p w14:paraId="3D97B14C" w14:textId="5FFCB069" w:rsidR="00DB4375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 xml:space="preserve">Tamper is true if the track </w:t>
      </w:r>
      <w:r w:rsidR="00144D3E" w:rsidRPr="00446F0B">
        <w:rPr>
          <w:rFonts w:cstheme="minorHAnsi"/>
        </w:rPr>
        <w:t>ha</w:t>
      </w:r>
      <w:r w:rsidRPr="00446F0B">
        <w:rPr>
          <w:rFonts w:cstheme="minorHAnsi"/>
        </w:rPr>
        <w:t>s tampered</w:t>
      </w:r>
      <w:r w:rsidR="00F41409">
        <w:rPr>
          <w:rFonts w:cstheme="minorHAnsi"/>
        </w:rPr>
        <w:t xml:space="preserve"> and permissible min speed in zero</w:t>
      </w:r>
    </w:p>
    <w:p w14:paraId="7C08A42D" w14:textId="093DEAEA" w:rsidR="007845F7" w:rsidRPr="00446F0B" w:rsidRDefault="007845F7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nother program to test the </w:t>
      </w:r>
      <w:r w:rsidR="009136D2">
        <w:rPr>
          <w:rFonts w:cstheme="minorHAnsi"/>
        </w:rPr>
        <w:t xml:space="preserve">API with the following </w:t>
      </w:r>
      <w:r w:rsidR="00597C50">
        <w:rPr>
          <w:rFonts w:cstheme="minorHAnsi"/>
        </w:rPr>
        <w:t>test cases:</w:t>
      </w:r>
    </w:p>
    <w:p w14:paraId="10D7C48E" w14:textId="77777777" w:rsidR="00DB4375" w:rsidRDefault="00DB4375" w:rsidP="003B1105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0DD4B19" w14:textId="2C489791" w:rsidR="00DB4375" w:rsidRPr="001C31FE" w:rsidRDefault="000F2FCC" w:rsidP="000F2FCC">
      <w:pPr>
        <w:tabs>
          <w:tab w:val="left" w:pos="3544"/>
        </w:tabs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</w:rPr>
        <w:t xml:space="preserve">         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 xml:space="preserve">Object </w:t>
      </w:r>
      <w:proofErr w:type="gramStart"/>
      <w:r w:rsidR="00886218" w:rsidRPr="001C31FE">
        <w:rPr>
          <w:rFonts w:ascii="Courier New" w:hAnsi="Courier New" w:cs="Courier New"/>
          <w:b/>
          <w:bCs/>
          <w:sz w:val="20"/>
          <w:szCs w:val="20"/>
        </w:rPr>
        <w:t>loco</w:t>
      </w:r>
      <w:r w:rsidR="00DB4375" w:rsidRPr="001C31FE">
        <w:rPr>
          <w:rFonts w:ascii="Courier New" w:hAnsi="Courier New" w:cs="Courier New"/>
          <w:b/>
          <w:bCs/>
          <w:sz w:val="20"/>
          <w:szCs w:val="20"/>
        </w:rPr>
        <w:t>[</w:t>
      </w:r>
      <w:proofErr w:type="gramEnd"/>
      <w:r w:rsidR="00DB4375" w:rsidRPr="001C31FE">
        <w:rPr>
          <w:rFonts w:ascii="Courier New" w:hAnsi="Courier New" w:cs="Courier New"/>
          <w:b/>
          <w:bCs/>
          <w:sz w:val="20"/>
          <w:szCs w:val="20"/>
        </w:rPr>
        <w:t>][] = { {speed, broken, detail, tamper},</w:t>
      </w:r>
    </w:p>
    <w:p w14:paraId="73C83AEF" w14:textId="76493886" w:rsidR="000E648A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90, false, false, false},</w:t>
      </w:r>
    </w:p>
    <w:p w14:paraId="720A6E74" w14:textId="14514B52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{55, false, true, </w:t>
      </w:r>
      <w:r w:rsidR="003161B9"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false},</w:t>
      </w:r>
    </w:p>
    <w:p w14:paraId="11E5FD44" w14:textId="39297B2F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{65, true, </w:t>
      </w:r>
      <w:r w:rsidR="00851E4D"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false, false},</w:t>
      </w:r>
    </w:p>
    <w:p w14:paraId="58BDC774" w14:textId="083BC3A0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70, false, false, true},</w:t>
      </w:r>
    </w:p>
    <w:p w14:paraId="77CC8BDE" w14:textId="34EADD13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</w:t>
      </w:r>
      <w:r w:rsidR="00B44B3B" w:rsidRPr="001C31FE">
        <w:rPr>
          <w:rFonts w:ascii="Courier New" w:hAnsi="Courier New" w:cs="Courier New"/>
          <w:b/>
          <w:bCs/>
          <w:sz w:val="20"/>
          <w:szCs w:val="20"/>
        </w:rPr>
        <w:t>25, false, false, false}</w:t>
      </w:r>
    </w:p>
    <w:p w14:paraId="312FE74A" w14:textId="0A77B022" w:rsidR="00B44B3B" w:rsidRPr="001C31FE" w:rsidRDefault="00B44B3B" w:rsidP="00B44B3B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ab/>
      </w:r>
      <w:r w:rsidRPr="001C31FE">
        <w:rPr>
          <w:rFonts w:ascii="Courier New" w:hAnsi="Courier New" w:cs="Courier New"/>
          <w:b/>
          <w:bCs/>
          <w:sz w:val="20"/>
          <w:szCs w:val="20"/>
        </w:rPr>
        <w:tab/>
      </w:r>
      <w:r w:rsidRPr="001C31FE">
        <w:rPr>
          <w:rFonts w:ascii="Courier New" w:hAnsi="Courier New" w:cs="Courier New"/>
          <w:b/>
          <w:bCs/>
          <w:sz w:val="20"/>
          <w:szCs w:val="20"/>
        </w:rPr>
        <w:tab/>
        <w:t xml:space="preserve">    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ab/>
        <w:t xml:space="preserve">   </w:t>
      </w:r>
      <w:r w:rsidR="00ED7A38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}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>;</w:t>
      </w:r>
    </w:p>
    <w:p w14:paraId="0296D485" w14:textId="5BA81F09" w:rsidR="000E648A" w:rsidRDefault="000E648A" w:rsidP="000E648A">
      <w:pPr>
        <w:spacing w:after="0" w:line="240" w:lineRule="auto"/>
        <w:rPr>
          <w:rFonts w:cstheme="minorHAnsi"/>
        </w:rPr>
      </w:pPr>
    </w:p>
    <w:p w14:paraId="5BBB8D8F" w14:textId="759D2AF5" w:rsidR="00F41409" w:rsidRPr="00F41409" w:rsidRDefault="00F41409" w:rsidP="00F4140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Question</w:t>
      </w:r>
    </w:p>
    <w:p w14:paraId="34E3C603" w14:textId="511C8632" w:rsidR="00F41409" w:rsidRDefault="00446F0B" w:rsidP="00F41409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create an interface in the name </w:t>
      </w:r>
      <w:r w:rsidRPr="007C5DE0">
        <w:rPr>
          <w:rFonts w:ascii="Courier New" w:hAnsi="Courier New" w:cs="Courier New"/>
        </w:rPr>
        <w:t>Judiciary</w:t>
      </w:r>
      <w:r w:rsidR="00F41409">
        <w:rPr>
          <w:rFonts w:cstheme="minorHAnsi"/>
        </w:rPr>
        <w:t xml:space="preserve"> with the following methods:</w:t>
      </w:r>
    </w:p>
    <w:p w14:paraId="4E550C85" w14:textId="6F60FB51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String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getCourtName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)</w:t>
      </w:r>
    </w:p>
    <w:p w14:paraId="769653E6" w14:textId="097EE561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boolean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getJudgementFavour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int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 party)</w:t>
      </w:r>
    </w:p>
    <w:p w14:paraId="38471C69" w14:textId="3E54D42A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int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getNumberOfCaseSittings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)</w:t>
      </w:r>
    </w:p>
    <w:p w14:paraId="3071EE92" w14:textId="575C2A4B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int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getNumberOfWitnesses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)</w:t>
      </w:r>
    </w:p>
    <w:p w14:paraId="017622BF" w14:textId="111CBF51" w:rsidR="00446F0B" w:rsidRDefault="00446F0B" w:rsidP="00F41409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reate 3 more classes </w:t>
      </w:r>
      <w:r w:rsidR="00F41409" w:rsidRPr="00B86896">
        <w:rPr>
          <w:rFonts w:ascii="Courier New" w:hAnsi="Courier New" w:cs="Courier New"/>
          <w:b/>
          <w:bCs/>
        </w:rPr>
        <w:t>District-court</w:t>
      </w:r>
      <w:r w:rsidR="00F41409">
        <w:rPr>
          <w:rFonts w:cstheme="minorHAnsi"/>
        </w:rPr>
        <w:t xml:space="preserve">, </w:t>
      </w:r>
      <w:proofErr w:type="spellStart"/>
      <w:r w:rsidR="00F41409" w:rsidRPr="00B86896">
        <w:rPr>
          <w:rFonts w:ascii="Courier New" w:hAnsi="Courier New" w:cs="Courier New"/>
          <w:b/>
          <w:bCs/>
        </w:rPr>
        <w:t>Sub</w:t>
      </w:r>
      <w:r w:rsidR="007C5DE0" w:rsidRPr="00B86896">
        <w:rPr>
          <w:rFonts w:ascii="Courier New" w:hAnsi="Courier New" w:cs="Courier New"/>
          <w:b/>
          <w:bCs/>
        </w:rPr>
        <w:t>j</w:t>
      </w:r>
      <w:r w:rsidR="00F41409" w:rsidRPr="00B86896">
        <w:rPr>
          <w:rFonts w:ascii="Courier New" w:hAnsi="Courier New" w:cs="Courier New"/>
          <w:b/>
          <w:bCs/>
        </w:rPr>
        <w:t>udge</w:t>
      </w:r>
      <w:proofErr w:type="spellEnd"/>
      <w:r w:rsidR="00F41409" w:rsidRPr="00B86896">
        <w:rPr>
          <w:rFonts w:ascii="Courier New" w:hAnsi="Courier New" w:cs="Courier New"/>
          <w:b/>
          <w:bCs/>
        </w:rPr>
        <w:t>-court</w:t>
      </w:r>
      <w:r w:rsidR="00F41409">
        <w:rPr>
          <w:rFonts w:cstheme="minorHAnsi"/>
        </w:rPr>
        <w:t xml:space="preserve"> and </w:t>
      </w:r>
      <w:r w:rsidR="00F41409" w:rsidRPr="00B86896">
        <w:rPr>
          <w:rFonts w:ascii="Courier New" w:hAnsi="Courier New" w:cs="Courier New"/>
          <w:b/>
          <w:bCs/>
        </w:rPr>
        <w:t>High-court</w:t>
      </w:r>
      <w:r w:rsidR="00F41409">
        <w:rPr>
          <w:rFonts w:cstheme="minorHAnsi"/>
        </w:rPr>
        <w:t xml:space="preserve"> that </w:t>
      </w:r>
      <w:r>
        <w:rPr>
          <w:rFonts w:cstheme="minorHAnsi"/>
        </w:rPr>
        <w:t xml:space="preserve">implement the </w:t>
      </w:r>
      <w:r w:rsidRPr="00B86896">
        <w:rPr>
          <w:rFonts w:ascii="Courier New" w:hAnsi="Courier New" w:cs="Courier New"/>
        </w:rPr>
        <w:t>Judiciary</w:t>
      </w:r>
      <w:r>
        <w:rPr>
          <w:rFonts w:cstheme="minorHAnsi"/>
        </w:rPr>
        <w:t xml:space="preserve"> interface</w:t>
      </w:r>
    </w:p>
    <w:p w14:paraId="6C1372A3" w14:textId="3B136F6F" w:rsidR="00C83DF8" w:rsidRPr="00597C50" w:rsidRDefault="00C83DF8" w:rsidP="00597C50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reate another program to call the API with the following test </w:t>
      </w:r>
      <w:r w:rsidR="00597C50">
        <w:rPr>
          <w:rFonts w:cstheme="minorHAnsi"/>
        </w:rPr>
        <w:t>cases</w:t>
      </w:r>
      <w:r w:rsidRPr="00597C50">
        <w:rPr>
          <w:rFonts w:cstheme="minorHAnsi"/>
        </w:rPr>
        <w:t>:</w:t>
      </w:r>
    </w:p>
    <w:p w14:paraId="766C8DCA" w14:textId="4A883C40" w:rsidR="00C83DF8" w:rsidRDefault="00C83DF8" w:rsidP="00597C50">
      <w:pPr>
        <w:spacing w:after="0" w:line="240" w:lineRule="auto"/>
        <w:rPr>
          <w:rFonts w:cstheme="minorHAnsi"/>
        </w:rPr>
      </w:pPr>
    </w:p>
    <w:p w14:paraId="42410469" w14:textId="77777777" w:rsidR="000E64B0" w:rsidRPr="00886218" w:rsidRDefault="007C5DE0" w:rsidP="007C5DE0">
      <w:pPr>
        <w:spacing w:after="0" w:line="240" w:lineRule="auto"/>
        <w:ind w:left="720"/>
        <w:rPr>
          <w:rFonts w:ascii="Courier New" w:hAnsi="Courier New" w:cs="Courier New"/>
          <w:b/>
          <w:bCs/>
        </w:rPr>
      </w:pPr>
      <w:r w:rsidRPr="00886218">
        <w:rPr>
          <w:rFonts w:ascii="Courier New" w:hAnsi="Courier New" w:cs="Courier New"/>
          <w:b/>
          <w:bCs/>
        </w:rPr>
        <w:t xml:space="preserve">Object </w:t>
      </w:r>
      <w:proofErr w:type="spellStart"/>
      <w:proofErr w:type="gramStart"/>
      <w:r w:rsidRPr="00886218">
        <w:rPr>
          <w:rFonts w:ascii="Courier New" w:hAnsi="Courier New" w:cs="Courier New"/>
          <w:b/>
          <w:bCs/>
        </w:rPr>
        <w:t>testcases</w:t>
      </w:r>
      <w:proofErr w:type="spellEnd"/>
      <w:r w:rsidRPr="00886218">
        <w:rPr>
          <w:rFonts w:ascii="Courier New" w:hAnsi="Courier New" w:cs="Courier New"/>
          <w:b/>
          <w:bCs/>
        </w:rPr>
        <w:t>[</w:t>
      </w:r>
      <w:proofErr w:type="gramEnd"/>
      <w:r w:rsidRPr="00886218">
        <w:rPr>
          <w:rFonts w:ascii="Courier New" w:hAnsi="Courier New" w:cs="Courier New"/>
          <w:b/>
          <w:bCs/>
        </w:rPr>
        <w:t xml:space="preserve">][] = </w:t>
      </w:r>
    </w:p>
    <w:p w14:paraId="4E971E2B" w14:textId="12E04EF0" w:rsidR="000E64B0" w:rsidRPr="00886218" w:rsidRDefault="007C5DE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proofErr w:type="gramStart"/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{ </w:t>
      </w:r>
      <w:r w:rsidR="000E64B0" w:rsidRPr="00886218">
        <w:rPr>
          <w:rFonts w:ascii="Courier New" w:hAnsi="Courier New" w:cs="Courier New"/>
          <w:b/>
          <w:bCs/>
          <w:sz w:val="18"/>
          <w:szCs w:val="18"/>
        </w:rPr>
        <w:t>{</w:t>
      </w:r>
      <w:proofErr w:type="gramEnd"/>
      <w:r w:rsidR="000E64B0" w:rsidRPr="00886218">
        <w:rPr>
          <w:rFonts w:ascii="Courier New" w:hAnsi="Courier New" w:cs="Courier New"/>
          <w:b/>
          <w:bCs/>
          <w:sz w:val="18"/>
          <w:szCs w:val="18"/>
        </w:rPr>
        <w:t xml:space="preserve">court-name, judgement-favour, no-of-sittings, no-of-witnesses}, </w:t>
      </w:r>
    </w:p>
    <w:p w14:paraId="677C4C39" w14:textId="6CC4F171" w:rsidR="00597C50" w:rsidRPr="00886218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 </w:t>
      </w:r>
      <w:r w:rsidR="007C5DE0" w:rsidRPr="00886218">
        <w:rPr>
          <w:rFonts w:ascii="Courier New" w:hAnsi="Courier New" w:cs="Courier New"/>
          <w:b/>
          <w:bCs/>
          <w:sz w:val="18"/>
          <w:szCs w:val="18"/>
        </w:rPr>
        <w:t>{</w:t>
      </w:r>
      <w:r w:rsidRPr="00886218">
        <w:rPr>
          <w:rFonts w:ascii="Courier New" w:hAnsi="Courier New" w:cs="Courier New"/>
          <w:b/>
          <w:bCs/>
          <w:sz w:val="18"/>
          <w:szCs w:val="18"/>
        </w:rPr>
        <w:t>“</w:t>
      </w:r>
      <w:proofErr w:type="spellStart"/>
      <w:r w:rsidRPr="00886218">
        <w:rPr>
          <w:rFonts w:ascii="Courier New" w:hAnsi="Courier New" w:cs="Courier New"/>
          <w:b/>
          <w:bCs/>
          <w:sz w:val="18"/>
          <w:szCs w:val="18"/>
        </w:rPr>
        <w:t>Subjudge</w:t>
      </w:r>
      <w:proofErr w:type="spellEnd"/>
      <w:r w:rsidRPr="00886218">
        <w:rPr>
          <w:rFonts w:ascii="Courier New" w:hAnsi="Courier New" w:cs="Courier New"/>
          <w:b/>
          <w:bCs/>
          <w:sz w:val="18"/>
          <w:szCs w:val="18"/>
        </w:rPr>
        <w:t>-court”</w:t>
      </w:r>
      <w:r w:rsidR="007C5DE0" w:rsidRPr="00886218">
        <w:rPr>
          <w:rFonts w:ascii="Courier New" w:hAnsi="Courier New" w:cs="Courier New"/>
          <w:b/>
          <w:bCs/>
          <w:sz w:val="18"/>
          <w:szCs w:val="18"/>
        </w:rPr>
        <w:t>,</w:t>
      </w: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2, 11, 3},</w:t>
      </w:r>
    </w:p>
    <w:p w14:paraId="00694DAD" w14:textId="77777777" w:rsidR="000E64B0" w:rsidRPr="00886218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 {“High-court”, 1, 8, 6}</w:t>
      </w:r>
    </w:p>
    <w:p w14:paraId="04544FF1" w14:textId="62D58611" w:rsidR="000E64B0" w:rsidRPr="000E64B0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>};</w:t>
      </w:r>
    </w:p>
    <w:p w14:paraId="5DC22413" w14:textId="077070F9" w:rsidR="000E648A" w:rsidRDefault="000E648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7FAAAEE9" w14:textId="52051DA9" w:rsidR="001C31FE" w:rsidRDefault="001C31FE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94FCC1D" w14:textId="77777777" w:rsidR="001C31FE" w:rsidRPr="000E64B0" w:rsidRDefault="001C31FE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8B420E1" w14:textId="1A2346C3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8B565B">
        <w:t>50</w:t>
      </w:r>
    </w:p>
    <w:p w14:paraId="415E321A" w14:textId="1BB153F8" w:rsidR="00D4404A" w:rsidRPr="00D03B91" w:rsidRDefault="00D4404A" w:rsidP="00D4404A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Colour the right answer </w:t>
      </w:r>
      <w:r w:rsidR="00FD2017" w:rsidRPr="00D03B91">
        <w:rPr>
          <w:rFonts w:cstheme="minorHAnsi"/>
        </w:rPr>
        <w:t>in</w:t>
      </w:r>
      <w:r w:rsidRPr="00D03B91">
        <w:rPr>
          <w:rFonts w:cstheme="minorHAnsi"/>
        </w:rPr>
        <w:t xml:space="preserve">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2F57B60B" w14:textId="535060C8" w:rsidR="009224BA" w:rsidRPr="001C31FE" w:rsidRDefault="0029618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of the </w:t>
      </w:r>
      <w:proofErr w:type="spellStart"/>
      <w:r w:rsidRPr="001C31FE">
        <w:rPr>
          <w:rFonts w:cstheme="minorHAnsi"/>
        </w:rPr>
        <w:t>follwing</w:t>
      </w:r>
      <w:proofErr w:type="spellEnd"/>
      <w:r w:rsidRPr="001C31FE">
        <w:rPr>
          <w:rFonts w:cstheme="minorHAnsi"/>
        </w:rPr>
        <w:t xml:space="preserve"> below live on the heap in java?</w:t>
      </w:r>
    </w:p>
    <w:p w14:paraId="6539C445" w14:textId="79277BFE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ass</w:t>
      </w:r>
    </w:p>
    <w:p w14:paraId="3EE8E38B" w14:textId="1F41A2E5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stance variable</w:t>
      </w:r>
    </w:p>
    <w:p w14:paraId="5340F18F" w14:textId="7A72C206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hod</w:t>
      </w:r>
    </w:p>
    <w:p w14:paraId="57EBEB72" w14:textId="1757E054" w:rsidR="004B7BF3" w:rsidRPr="00751BF1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color w:val="0070C0"/>
        </w:rPr>
      </w:pPr>
      <w:r w:rsidRPr="00751BF1">
        <w:rPr>
          <w:rFonts w:cstheme="minorHAnsi"/>
          <w:color w:val="0070C0"/>
        </w:rPr>
        <w:t>Object</w:t>
      </w:r>
    </w:p>
    <w:p w14:paraId="6D1D0E98" w14:textId="00200E70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68D6814D" w14:textId="7B5CCDFD" w:rsidR="004B7BF3" w:rsidRPr="001C31FE" w:rsidRDefault="000868C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interface is used to declare core methods in java?</w:t>
      </w:r>
    </w:p>
    <w:p w14:paraId="7ACEB6FD" w14:textId="35691A12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et</w:t>
      </w:r>
    </w:p>
    <w:p w14:paraId="59FBC661" w14:textId="58429740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EventListner</w:t>
      </w:r>
      <w:proofErr w:type="spellEnd"/>
    </w:p>
    <w:p w14:paraId="2374CD16" w14:textId="54CC70FB" w:rsidR="004B7BF3" w:rsidRPr="00751BF1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0070C0"/>
        </w:rPr>
      </w:pPr>
      <w:r w:rsidRPr="00751BF1">
        <w:rPr>
          <w:rFonts w:cstheme="minorHAnsi"/>
          <w:color w:val="0070C0"/>
        </w:rPr>
        <w:t>Collection</w:t>
      </w:r>
    </w:p>
    <w:p w14:paraId="31D594AC" w14:textId="6FCB58C5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arator</w:t>
      </w:r>
    </w:p>
    <w:p w14:paraId="3C04D850" w14:textId="5769E5F1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14A741B8" w14:textId="7C151524" w:rsidR="004B7BF3" w:rsidRPr="001C31FE" w:rsidRDefault="0067204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nterface handle sequences?</w:t>
      </w:r>
    </w:p>
    <w:p w14:paraId="7D1C4F4E" w14:textId="718A436E" w:rsidR="004B7BF3" w:rsidRPr="001C31FE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et</w:t>
      </w:r>
    </w:p>
    <w:p w14:paraId="47399A88" w14:textId="6B5E4B1C" w:rsidR="004B7BF3" w:rsidRPr="00751BF1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0070C0"/>
        </w:rPr>
      </w:pPr>
      <w:r w:rsidRPr="00751BF1">
        <w:rPr>
          <w:rFonts w:cstheme="minorHAnsi"/>
          <w:color w:val="0070C0"/>
        </w:rPr>
        <w:t>List</w:t>
      </w:r>
    </w:p>
    <w:p w14:paraId="6BD44A9C" w14:textId="1DC8E61D" w:rsidR="004B7BF3" w:rsidRPr="001C31FE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arator</w:t>
      </w:r>
    </w:p>
    <w:p w14:paraId="50374E8D" w14:textId="78D2E489" w:rsidR="004B7BF3" w:rsidRPr="001C31FE" w:rsidRDefault="0067204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llection</w:t>
      </w:r>
    </w:p>
    <w:p w14:paraId="65A6BC65" w14:textId="58C13106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0682A107" w14:textId="3981DD56" w:rsidR="004B7BF3" w:rsidRPr="001C31FE" w:rsidRDefault="00811E0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is interface must contain a unique element?</w:t>
      </w:r>
    </w:p>
    <w:p w14:paraId="2D6287A0" w14:textId="369D708B" w:rsidR="004B7BF3" w:rsidRPr="00751BF1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0070C0"/>
        </w:rPr>
      </w:pPr>
      <w:r w:rsidRPr="00751BF1">
        <w:rPr>
          <w:rFonts w:cstheme="minorHAnsi"/>
          <w:color w:val="0070C0"/>
        </w:rPr>
        <w:t>Set</w:t>
      </w:r>
    </w:p>
    <w:p w14:paraId="54A5EE13" w14:textId="52F8F97D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List</w:t>
      </w:r>
    </w:p>
    <w:p w14:paraId="6C96FDD6" w14:textId="2866D58F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rray</w:t>
      </w:r>
    </w:p>
    <w:p w14:paraId="5A528070" w14:textId="70F6AE87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llection</w:t>
      </w:r>
    </w:p>
    <w:p w14:paraId="2D37850A" w14:textId="4224F7B8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1F402AC2" w14:textId="2D36CAEA" w:rsidR="004B7BF3" w:rsidRPr="001C31FE" w:rsidRDefault="00811E0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eclarations does not compile?</w:t>
      </w:r>
    </w:p>
    <w:p w14:paraId="68DE3E67" w14:textId="47E6CA9C" w:rsidR="003718E1" w:rsidRPr="001C31FE" w:rsidRDefault="0067204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751BF1">
        <w:rPr>
          <w:rFonts w:cstheme="minorHAnsi"/>
          <w:color w:val="00B0F0"/>
        </w:rPr>
        <w:t xml:space="preserve">double num1, </w:t>
      </w:r>
      <w:proofErr w:type="spellStart"/>
      <w:r w:rsidRPr="00751BF1">
        <w:rPr>
          <w:rFonts w:cstheme="minorHAnsi"/>
          <w:color w:val="00B0F0"/>
        </w:rPr>
        <w:t>int</w:t>
      </w:r>
      <w:proofErr w:type="spellEnd"/>
      <w:r w:rsidRPr="00751BF1">
        <w:rPr>
          <w:rFonts w:cstheme="minorHAnsi"/>
          <w:color w:val="00B0F0"/>
        </w:rPr>
        <w:t xml:space="preserve"> num2 = 0;</w:t>
      </w:r>
    </w:p>
    <w:p w14:paraId="757F626B" w14:textId="29E46AE4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, num2;</w:t>
      </w:r>
    </w:p>
    <w:p w14:paraId="56DFCF9C" w14:textId="7A98D049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, num2 = 0;</w:t>
      </w:r>
    </w:p>
    <w:p w14:paraId="39C97B9B" w14:textId="26D1069D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 = 0, num2 = 0;</w:t>
      </w:r>
    </w:p>
    <w:p w14:paraId="26394000" w14:textId="3BCD2F91" w:rsidR="003718E1" w:rsidRPr="001C31FE" w:rsidRDefault="003718E1" w:rsidP="003718E1">
      <w:pPr>
        <w:spacing w:after="0" w:line="240" w:lineRule="auto"/>
        <w:rPr>
          <w:rFonts w:cstheme="minorHAnsi"/>
        </w:rPr>
      </w:pPr>
    </w:p>
    <w:p w14:paraId="49A691EF" w14:textId="5172BF21" w:rsidR="003718E1" w:rsidRPr="001C31FE" w:rsidRDefault="00D85010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E010242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67C09376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[]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61E60EE0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for(</w:t>
      </w:r>
      <w:proofErr w:type="spellStart"/>
      <w:proofErr w:type="gramEnd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 = 0;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 &lt; 5;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>++) {</w:t>
      </w:r>
    </w:p>
    <w:p w14:paraId="51D58EA0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 + ' ');</w:t>
      </w:r>
    </w:p>
    <w:p w14:paraId="08CD7582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" ");</w:t>
      </w:r>
    </w:p>
    <w:p w14:paraId="4D21A67C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1EFCCDF9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637684A6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3A1B46F4" w14:textId="54CBC12D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66D38F04" w14:textId="5F6598F6" w:rsidR="003718E1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0 1 2 3 4</w:t>
      </w:r>
    </w:p>
    <w:p w14:paraId="1699AA5B" w14:textId="42B48C6E" w:rsidR="00257773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1 2 3 4 5</w:t>
      </w:r>
    </w:p>
    <w:p w14:paraId="0D52BFD2" w14:textId="611F6076" w:rsidR="00257773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751BF1">
        <w:rPr>
          <w:rFonts w:cstheme="minorHAnsi"/>
          <w:color w:val="0070C0"/>
        </w:rPr>
        <w:t>32 33 34 35 36</w:t>
      </w:r>
    </w:p>
    <w:p w14:paraId="1C4A87DC" w14:textId="241B55F1" w:rsidR="00257773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33 34 35 36 37</w:t>
      </w:r>
    </w:p>
    <w:p w14:paraId="0100A8DD" w14:textId="79D1ED50" w:rsidR="00257773" w:rsidRPr="001C31FE" w:rsidRDefault="00257773" w:rsidP="00257773">
      <w:pPr>
        <w:spacing w:after="0" w:line="240" w:lineRule="auto"/>
        <w:rPr>
          <w:rFonts w:cstheme="minorHAnsi"/>
        </w:rPr>
      </w:pPr>
    </w:p>
    <w:p w14:paraId="0589FE97" w14:textId="5BC2F756" w:rsidR="00257773" w:rsidRPr="001C31FE" w:rsidRDefault="00A9725C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245F6A44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import</w:t>
      </w:r>
      <w:proofErr w:type="gram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java.util.ArrayList</w:t>
      </w:r>
      <w:proofErr w:type="spellEnd"/>
      <w:r w:rsidRPr="001C31FE">
        <w:rPr>
          <w:rFonts w:ascii="Courier New" w:hAnsi="Courier New" w:cs="Courier New"/>
        </w:rPr>
        <w:t>;</w:t>
      </w:r>
    </w:p>
    <w:p w14:paraId="7B7C7636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70CFE8B4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[]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731F4197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1C31FE">
        <w:rPr>
          <w:rFonts w:ascii="Courier New" w:hAnsi="Courier New" w:cs="Courier New"/>
        </w:rPr>
        <w:t>ArrayList</w:t>
      </w:r>
      <w:proofErr w:type="spell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arrList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spellStart"/>
      <w:proofErr w:type="gramStart"/>
      <w:r w:rsidRPr="001C31FE">
        <w:rPr>
          <w:rFonts w:ascii="Courier New" w:hAnsi="Courier New" w:cs="Courier New"/>
        </w:rPr>
        <w:t>ArrayList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);</w:t>
      </w:r>
    </w:p>
    <w:p w14:paraId="112435F8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arrList.add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1);</w:t>
      </w:r>
    </w:p>
    <w:p w14:paraId="3537252A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arrList.add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'1');</w:t>
      </w:r>
    </w:p>
    <w:p w14:paraId="1F998D55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arrList.add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"1");</w:t>
      </w:r>
    </w:p>
    <w:p w14:paraId="60CFBDE2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r w:rsidRPr="001C31FE">
        <w:rPr>
          <w:rFonts w:ascii="Courier New" w:hAnsi="Courier New" w:cs="Courier New"/>
        </w:rPr>
        <w:t>arrList</w:t>
      </w:r>
      <w:proofErr w:type="spellEnd"/>
      <w:r w:rsidRPr="001C31FE">
        <w:rPr>
          <w:rFonts w:ascii="Courier New" w:hAnsi="Courier New" w:cs="Courier New"/>
        </w:rPr>
        <w:t>);</w:t>
      </w:r>
    </w:p>
    <w:p w14:paraId="1CB4764C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61978F28" w14:textId="522B0A5D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B0C8E3E" w14:textId="6EB285EB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1, 49, 1]</w:t>
      </w:r>
    </w:p>
    <w:p w14:paraId="70EF27E3" w14:textId="6FC11F9D" w:rsidR="00257773" w:rsidRPr="00751BF1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70C0"/>
        </w:rPr>
      </w:pPr>
      <w:r w:rsidRPr="00751BF1">
        <w:rPr>
          <w:rFonts w:cstheme="minorHAnsi"/>
          <w:color w:val="0070C0"/>
        </w:rPr>
        <w:t>[1, 1, 1]</w:t>
      </w:r>
    </w:p>
    <w:p w14:paraId="0592C3F1" w14:textId="72E6FC38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1, 2, 3]</w:t>
      </w:r>
    </w:p>
    <w:p w14:paraId="241C669D" w14:textId="6799D098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ile error</w:t>
      </w:r>
    </w:p>
    <w:p w14:paraId="28B39147" w14:textId="555DCE36" w:rsidR="00257773" w:rsidRPr="001C31FE" w:rsidRDefault="00257773" w:rsidP="00257773">
      <w:pPr>
        <w:spacing w:after="0" w:line="240" w:lineRule="auto"/>
        <w:rPr>
          <w:rFonts w:cstheme="minorHAnsi"/>
        </w:rPr>
      </w:pPr>
    </w:p>
    <w:p w14:paraId="0ABCD70B" w14:textId="1CD3AD7D" w:rsidR="00257773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287EEB5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28174EF6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[]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213CEB7E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for(</w:t>
      </w:r>
      <w:proofErr w:type="spellStart"/>
      <w:proofErr w:type="gramEnd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=0; 0;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>++) {</w:t>
      </w:r>
    </w:p>
    <w:p w14:paraId="3922F620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"Hello World!");</w:t>
      </w:r>
    </w:p>
    <w:p w14:paraId="0D48E9B1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4139EA64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FB3457C" w14:textId="65E1D5EB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F86306F" w14:textId="7CB23D11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ello World!</w:t>
      </w:r>
    </w:p>
    <w:p w14:paraId="673237B1" w14:textId="5CDDC1AA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0</w:t>
      </w:r>
    </w:p>
    <w:p w14:paraId="0C909D99" w14:textId="725259A3" w:rsidR="00B3224A" w:rsidRPr="003025C3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70C0"/>
        </w:rPr>
      </w:pPr>
      <w:r w:rsidRPr="003025C3">
        <w:rPr>
          <w:rFonts w:cstheme="minorHAnsi"/>
          <w:color w:val="0070C0"/>
        </w:rPr>
        <w:t>Compile error</w:t>
      </w:r>
    </w:p>
    <w:p w14:paraId="66AA4222" w14:textId="09EEEAF6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 of the above</w:t>
      </w:r>
    </w:p>
    <w:p w14:paraId="4CE7B6C9" w14:textId="5335BF88" w:rsidR="00B3224A" w:rsidRPr="001C31FE" w:rsidRDefault="00B3224A" w:rsidP="00B3224A">
      <w:pPr>
        <w:spacing w:after="0" w:line="240" w:lineRule="auto"/>
        <w:rPr>
          <w:rFonts w:cstheme="minorHAnsi"/>
        </w:rPr>
      </w:pPr>
    </w:p>
    <w:p w14:paraId="5001A6A3" w14:textId="04B53497" w:rsidR="00B3224A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statement about a valid .java file is true?</w:t>
      </w:r>
    </w:p>
    <w:p w14:paraId="46A9391E" w14:textId="5A627030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can only contain one class declaration</w:t>
      </w:r>
    </w:p>
    <w:p w14:paraId="678667CF" w14:textId="79E5073F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It can contain one </w:t>
      </w:r>
      <w:proofErr w:type="spellStart"/>
      <w:r w:rsidRPr="001C31FE">
        <w:rPr>
          <w:rFonts w:cstheme="minorHAnsi"/>
        </w:rPr>
        <w:t>pulic</w:t>
      </w:r>
      <w:proofErr w:type="spellEnd"/>
      <w:r w:rsidRPr="001C31FE">
        <w:rPr>
          <w:rFonts w:cstheme="minorHAnsi"/>
        </w:rPr>
        <w:t xml:space="preserve"> class declaration and one public interface definition</w:t>
      </w:r>
    </w:p>
    <w:p w14:paraId="1A00ECFD" w14:textId="409CA801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must define at least one public class</w:t>
      </w:r>
    </w:p>
    <w:p w14:paraId="3FCBB7D2" w14:textId="2E26CF0D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B957A7">
        <w:rPr>
          <w:rFonts w:cstheme="minorHAnsi"/>
          <w:color w:val="0070C0"/>
        </w:rPr>
        <w:t>It may define at most one public class</w:t>
      </w:r>
    </w:p>
    <w:p w14:paraId="038946F9" w14:textId="6E6BB10F" w:rsidR="00B3224A" w:rsidRPr="001C31FE" w:rsidRDefault="00B3224A" w:rsidP="00B3224A">
      <w:pPr>
        <w:spacing w:after="0" w:line="240" w:lineRule="auto"/>
        <w:rPr>
          <w:rFonts w:cstheme="minorHAnsi"/>
        </w:rPr>
      </w:pPr>
    </w:p>
    <w:p w14:paraId="34746FA8" w14:textId="7CD4AA04" w:rsidR="00B3224A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876B72F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5D5E7D95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rivate static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one = 10;</w:t>
      </w:r>
    </w:p>
    <w:p w14:paraId="0D04B27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two = 20;</w:t>
      </w:r>
    </w:p>
    <w:p w14:paraId="083F6A4F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03DDFB7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 []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7604E8DB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est </w:t>
      </w:r>
      <w:proofErr w:type="spellStart"/>
      <w:r w:rsidRPr="001C31FE">
        <w:rPr>
          <w:rFonts w:ascii="Courier New" w:hAnsi="Courier New" w:cs="Courier New"/>
        </w:rPr>
        <w:t>test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gramStart"/>
      <w:r w:rsidRPr="001C31FE">
        <w:rPr>
          <w:rFonts w:ascii="Courier New" w:hAnsi="Courier New" w:cs="Courier New"/>
        </w:rPr>
        <w:t>Test(</w:t>
      </w:r>
      <w:proofErr w:type="gramEnd"/>
      <w:r w:rsidRPr="001C31FE">
        <w:rPr>
          <w:rFonts w:ascii="Courier New" w:hAnsi="Courier New" w:cs="Courier New"/>
        </w:rPr>
        <w:t>);</w:t>
      </w:r>
    </w:p>
    <w:p w14:paraId="35661797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today = 20;</w:t>
      </w:r>
    </w:p>
    <w:p w14:paraId="28A3C36A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wo = 40;</w:t>
      </w:r>
    </w:p>
    <w:p w14:paraId="2D8C7EE5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 xml:space="preserve">(today + </w:t>
      </w:r>
      <w:proofErr w:type="spellStart"/>
      <w:r w:rsidRPr="001C31FE">
        <w:rPr>
          <w:rFonts w:ascii="Courier New" w:hAnsi="Courier New" w:cs="Courier New"/>
        </w:rPr>
        <w:t>test.two</w:t>
      </w:r>
      <w:proofErr w:type="spellEnd"/>
      <w:r w:rsidRPr="001C31FE">
        <w:rPr>
          <w:rFonts w:ascii="Courier New" w:hAnsi="Courier New" w:cs="Courier New"/>
        </w:rPr>
        <w:t xml:space="preserve"> + test.one);</w:t>
      </w:r>
    </w:p>
    <w:p w14:paraId="01ECD250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58B695F" w14:textId="754D0699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817B386" w14:textId="55D72E53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0</w:t>
      </w:r>
    </w:p>
    <w:p w14:paraId="504EC083" w14:textId="486F4CF7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50</w:t>
      </w:r>
    </w:p>
    <w:p w14:paraId="59717DC5" w14:textId="1F873EFE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70</w:t>
      </w:r>
    </w:p>
    <w:p w14:paraId="28D360A7" w14:textId="14ECB750" w:rsidR="002302AA" w:rsidRPr="003C274D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0070C0"/>
        </w:rPr>
      </w:pPr>
      <w:r w:rsidRPr="003C274D">
        <w:rPr>
          <w:rFonts w:cstheme="minorHAnsi"/>
          <w:color w:val="0070C0"/>
        </w:rPr>
        <w:t>Compile error</w:t>
      </w:r>
    </w:p>
    <w:p w14:paraId="518081F3" w14:textId="5010CE1E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2FC03ABA" w14:textId="1D0C7C4C" w:rsidR="002302AA" w:rsidRPr="001C31FE" w:rsidRDefault="003E62B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3199537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class Test{</w:t>
      </w:r>
    </w:p>
    <w:p w14:paraId="62247058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atic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start = 2;</w:t>
      </w:r>
    </w:p>
    <w:p w14:paraId="2AF6D7E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final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end;</w:t>
      </w:r>
    </w:p>
    <w:p w14:paraId="5AC697E1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0FBD8B73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Test(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x) {</w:t>
      </w:r>
    </w:p>
    <w:p w14:paraId="759B8627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    x = 4;</w:t>
      </w:r>
    </w:p>
    <w:p w14:paraId="6A767C07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end = x;</w:t>
      </w:r>
    </w:p>
    <w:p w14:paraId="5E810E1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806FB6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5EE8415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void fly(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distance) {</w:t>
      </w:r>
    </w:p>
    <w:p w14:paraId="0F20728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end-start+" ");</w:t>
      </w:r>
    </w:p>
    <w:p w14:paraId="6AD6E53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distance);</w:t>
      </w:r>
    </w:p>
    <w:p w14:paraId="5125051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4420CF8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44F83AF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 []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{</w:t>
      </w:r>
    </w:p>
    <w:p w14:paraId="01FC0542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new</w:t>
      </w:r>
      <w:proofErr w:type="gramEnd"/>
      <w:r w:rsidRPr="001C31FE">
        <w:rPr>
          <w:rFonts w:ascii="Courier New" w:hAnsi="Courier New" w:cs="Courier New"/>
        </w:rPr>
        <w:t xml:space="preserve"> Test(10).fly(5);</w:t>
      </w:r>
    </w:p>
    <w:p w14:paraId="3C62666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3093320" w14:textId="26005F4F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718871DF" w14:textId="4333AB34" w:rsidR="002302AA" w:rsidRPr="003025C3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color w:val="0070C0"/>
        </w:rPr>
      </w:pPr>
      <w:r w:rsidRPr="003025C3">
        <w:rPr>
          <w:rFonts w:cstheme="minorHAnsi"/>
          <w:color w:val="0070C0"/>
        </w:rPr>
        <w:t>[2 5]</w:t>
      </w:r>
    </w:p>
    <w:p w14:paraId="109B7CE3" w14:textId="781FB719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4 5]</w:t>
      </w:r>
    </w:p>
    <w:p w14:paraId="75DA8EB6" w14:textId="08764D03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3 5]</w:t>
      </w:r>
    </w:p>
    <w:p w14:paraId="75028066" w14:textId="04E7DCE6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5 5]</w:t>
      </w:r>
    </w:p>
    <w:p w14:paraId="5559E8EC" w14:textId="58A5EDD8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70A26E87" w14:textId="68C759DB" w:rsidR="002302AA" w:rsidRPr="001C31FE" w:rsidRDefault="00611E19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B0724B6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3C184950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 a[]) {</w:t>
      </w:r>
    </w:p>
    <w:p w14:paraId="0AC14AD2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ry {</w:t>
      </w:r>
    </w:p>
    <w:p w14:paraId="34601C14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val</w:t>
      </w:r>
      <w:proofErr w:type="spellEnd"/>
      <w:r w:rsidRPr="001C31FE">
        <w:rPr>
          <w:rFonts w:ascii="Courier New" w:hAnsi="Courier New" w:cs="Courier New"/>
        </w:rPr>
        <w:t xml:space="preserve"> = 10/0;</w:t>
      </w:r>
    </w:p>
    <w:p w14:paraId="6621F12C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 </w:t>
      </w:r>
      <w:proofErr w:type="gramStart"/>
      <w:r w:rsidRPr="001C31FE">
        <w:rPr>
          <w:rFonts w:ascii="Courier New" w:hAnsi="Courier New" w:cs="Courier New"/>
        </w:rPr>
        <w:t>catch(</w:t>
      </w:r>
      <w:proofErr w:type="gramEnd"/>
      <w:r w:rsidRPr="001C31FE">
        <w:rPr>
          <w:rFonts w:ascii="Courier New" w:hAnsi="Courier New" w:cs="Courier New"/>
        </w:rPr>
        <w:t>Exception e) {</w:t>
      </w:r>
    </w:p>
    <w:p w14:paraId="3F2E10E2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e);</w:t>
      </w:r>
    </w:p>
    <w:p w14:paraId="654A7728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 </w:t>
      </w:r>
      <w:proofErr w:type="gramStart"/>
      <w:r w:rsidRPr="001C31FE">
        <w:rPr>
          <w:rFonts w:ascii="Courier New" w:hAnsi="Courier New" w:cs="Courier New"/>
        </w:rPr>
        <w:t>catch(</w:t>
      </w:r>
      <w:proofErr w:type="spellStart"/>
      <w:proofErr w:type="gramEnd"/>
      <w:r w:rsidRPr="001C31FE">
        <w:rPr>
          <w:rFonts w:ascii="Courier New" w:hAnsi="Courier New" w:cs="Courier New"/>
        </w:rPr>
        <w:t>ArithmeticException</w:t>
      </w:r>
      <w:proofErr w:type="spellEnd"/>
      <w:r w:rsidRPr="001C31FE">
        <w:rPr>
          <w:rFonts w:ascii="Courier New" w:hAnsi="Courier New" w:cs="Courier New"/>
        </w:rPr>
        <w:t xml:space="preserve"> ae) {</w:t>
      </w:r>
    </w:p>
    <w:p w14:paraId="74CA1730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ae);</w:t>
      </w:r>
    </w:p>
    <w:p w14:paraId="07E88E97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7FB2FDF5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42CF1E12" w14:textId="10C5AEAC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456BD1A" w14:textId="1384074D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java.lang.ArithmeticException</w:t>
      </w:r>
      <w:proofErr w:type="spellEnd"/>
      <w:r w:rsidRPr="001C31FE">
        <w:rPr>
          <w:rFonts w:cstheme="minorHAnsi"/>
        </w:rPr>
        <w:t>: / by zero</w:t>
      </w:r>
    </w:p>
    <w:p w14:paraId="7BAB6996" w14:textId="3D566D65" w:rsidR="002302AA" w:rsidRPr="00181563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070C0"/>
        </w:rPr>
      </w:pPr>
      <w:r w:rsidRPr="00181563">
        <w:rPr>
          <w:rFonts w:cstheme="minorHAnsi"/>
          <w:color w:val="0070C0"/>
        </w:rPr>
        <w:t>Compile error</w:t>
      </w:r>
    </w:p>
    <w:p w14:paraId="699E2687" w14:textId="4391A3B1" w:rsidR="002302AA" w:rsidRPr="00181563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00000" w:themeColor="text1"/>
        </w:rPr>
      </w:pPr>
      <w:proofErr w:type="spellStart"/>
      <w:r w:rsidRPr="00181563">
        <w:rPr>
          <w:rFonts w:cstheme="minorHAnsi"/>
          <w:color w:val="000000" w:themeColor="text1"/>
        </w:rPr>
        <w:t>ArithmeticException</w:t>
      </w:r>
      <w:proofErr w:type="spellEnd"/>
      <w:r w:rsidRPr="00181563">
        <w:rPr>
          <w:rFonts w:cstheme="minorHAnsi"/>
          <w:color w:val="000000" w:themeColor="text1"/>
        </w:rPr>
        <w:t>()</w:t>
      </w:r>
    </w:p>
    <w:p w14:paraId="0857103F" w14:textId="43AF6A56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Non of</w:t>
      </w:r>
      <w:proofErr w:type="spellEnd"/>
      <w:r w:rsidRPr="001C31FE">
        <w:rPr>
          <w:rFonts w:cstheme="minorHAnsi"/>
        </w:rPr>
        <w:t xml:space="preserve"> the above</w:t>
      </w:r>
    </w:p>
    <w:p w14:paraId="0D117EFF" w14:textId="53A2FBAD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2E9DF889" w14:textId="254E2BA6" w:rsidR="002302AA" w:rsidRPr="001C31FE" w:rsidRDefault="00ED211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0FF12837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public class Test {</w:t>
      </w:r>
    </w:p>
    <w:p w14:paraId="31A06E5E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static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void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Num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(String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ing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1BD59CF0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HashMap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&lt;Character, Integer&gt;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</w:p>
    <w:p w14:paraId="72B6E250" w14:textId="16858896" w:rsidR="00ED211D" w:rsidRPr="001C31FE" w:rsidRDefault="00ED211D" w:rsidP="00ED211D">
      <w:pPr>
        <w:pStyle w:val="ListParagraph"/>
        <w:spacing w:after="0" w:line="240" w:lineRule="auto"/>
        <w:ind w:left="2160" w:firstLine="720"/>
        <w:rPr>
          <w:rFonts w:ascii="Courier New" w:hAnsi="Courier New" w:cs="Courier New"/>
          <w:sz w:val="20"/>
          <w:szCs w:val="20"/>
        </w:rPr>
      </w:pPr>
      <w:proofErr w:type="gramStart"/>
      <w:r w:rsidRPr="001C31FE">
        <w:rPr>
          <w:rFonts w:ascii="Courier New" w:hAnsi="Courier New" w:cs="Courier New"/>
          <w:sz w:val="20"/>
          <w:szCs w:val="20"/>
        </w:rPr>
        <w:t>new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HashMap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&lt;Character, Integer&gt;();</w:t>
      </w:r>
    </w:p>
    <w:p w14:paraId="6D1512EB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char[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]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trArra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ing.toCharArra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);</w:t>
      </w:r>
    </w:p>
    <w:p w14:paraId="5C83A4F3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415BE78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for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char c: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trArra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7DCEEDE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if(</w:t>
      </w:r>
      <w:proofErr w:type="spellStart"/>
      <w:proofErr w:type="gramEnd"/>
      <w:r w:rsidRPr="001C31FE">
        <w:rPr>
          <w:rFonts w:ascii="Courier New" w:hAnsi="Courier New" w:cs="Courier New"/>
          <w:sz w:val="20"/>
          <w:szCs w:val="20"/>
        </w:rPr>
        <w:t>charMap.containsKe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)) {</w:t>
      </w:r>
    </w:p>
    <w:p w14:paraId="068A97E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pu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(c,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g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)+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1);</w:t>
      </w:r>
    </w:p>
    <w:p w14:paraId="0DF26E0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 else {</w:t>
      </w:r>
    </w:p>
    <w:p w14:paraId="2873FF13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pu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, 1);</w:t>
      </w:r>
    </w:p>
    <w:p w14:paraId="050D5166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6AF87332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</w:t>
      </w:r>
    </w:p>
    <w:p w14:paraId="58682765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Set&lt;Character&gt;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InString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keyS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);</w:t>
      </w:r>
    </w:p>
    <w:p w14:paraId="2EBC2CA0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for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Character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: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InString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0408D54A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if(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g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&gt; 1) {</w:t>
      </w:r>
    </w:p>
    <w:p w14:paraId="61EB1F38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+ " : " +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g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);</w:t>
      </w:r>
    </w:p>
    <w:p w14:paraId="14198F0C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339181D2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</w:t>
      </w:r>
    </w:p>
    <w:p w14:paraId="702E338C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377C6F08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BBC526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public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static void main(String[]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42B24B14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Num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"JavaJ2Ee");</w:t>
      </w:r>
    </w:p>
    <w:p w14:paraId="4CF71C4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42ED52ED" w14:textId="3F058E3D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69E7F877" w14:textId="77777777" w:rsidR="001F6D8C" w:rsidRPr="003025C3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0070C0"/>
        </w:rPr>
      </w:pPr>
      <w:r w:rsidRPr="003025C3">
        <w:rPr>
          <w:rFonts w:cstheme="minorHAnsi"/>
          <w:color w:val="0070C0"/>
        </w:rPr>
        <w:t>a : 2</w:t>
      </w:r>
    </w:p>
    <w:p w14:paraId="0333CBA5" w14:textId="77777777" w:rsidR="001F6D8C" w:rsidRPr="003025C3" w:rsidRDefault="001F6D8C" w:rsidP="001F6D8C">
      <w:pPr>
        <w:pStyle w:val="ListParagraph"/>
        <w:spacing w:after="0" w:line="240" w:lineRule="auto"/>
        <w:ind w:left="1080"/>
        <w:rPr>
          <w:rFonts w:cstheme="minorHAnsi"/>
          <w:color w:val="0070C0"/>
        </w:rPr>
      </w:pPr>
      <w:proofErr w:type="gramStart"/>
      <w:r w:rsidRPr="003025C3">
        <w:rPr>
          <w:rFonts w:cstheme="minorHAnsi"/>
          <w:color w:val="0070C0"/>
        </w:rPr>
        <w:t>J :</w:t>
      </w:r>
      <w:proofErr w:type="gramEnd"/>
      <w:r w:rsidRPr="003025C3">
        <w:rPr>
          <w:rFonts w:cstheme="minorHAnsi"/>
          <w:color w:val="0070C0"/>
        </w:rPr>
        <w:t xml:space="preserve"> 2</w:t>
      </w:r>
    </w:p>
    <w:p w14:paraId="75182752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 : 3</w:t>
      </w:r>
    </w:p>
    <w:p w14:paraId="3AA95F57" w14:textId="77777777" w:rsidR="001F6D8C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3</w:t>
      </w:r>
    </w:p>
    <w:p w14:paraId="0EBB6267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 : 2</w:t>
      </w:r>
    </w:p>
    <w:p w14:paraId="45BABC12" w14:textId="77777777" w:rsidR="001F6D8C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3</w:t>
      </w:r>
    </w:p>
    <w:p w14:paraId="27CDD04A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 : 3</w:t>
      </w:r>
    </w:p>
    <w:p w14:paraId="04461173" w14:textId="1DBC60E1" w:rsidR="002302AA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2</w:t>
      </w:r>
    </w:p>
    <w:p w14:paraId="760A725A" w14:textId="27F5E5A2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1F774448" w14:textId="5AD68268" w:rsidR="002302AA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eclarations does not compile?</w:t>
      </w:r>
    </w:p>
    <w:p w14:paraId="5D011698" w14:textId="1F150C49" w:rsidR="002302AA" w:rsidRPr="003C274D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color w:val="0070C0"/>
        </w:rPr>
      </w:pPr>
      <w:r w:rsidRPr="003C274D">
        <w:rPr>
          <w:rFonts w:cstheme="minorHAnsi"/>
          <w:color w:val="0070C0"/>
        </w:rPr>
        <w:t xml:space="preserve">double num1, </w:t>
      </w:r>
      <w:proofErr w:type="spellStart"/>
      <w:r w:rsidRPr="003C274D">
        <w:rPr>
          <w:rFonts w:cstheme="minorHAnsi"/>
          <w:color w:val="0070C0"/>
        </w:rPr>
        <w:t>int</w:t>
      </w:r>
      <w:proofErr w:type="spellEnd"/>
      <w:r w:rsidRPr="003C274D">
        <w:rPr>
          <w:rFonts w:cstheme="minorHAnsi"/>
          <w:color w:val="0070C0"/>
        </w:rPr>
        <w:t xml:space="preserve"> num2 = 0;</w:t>
      </w:r>
    </w:p>
    <w:p w14:paraId="14731D83" w14:textId="197B424B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, num2;</w:t>
      </w:r>
    </w:p>
    <w:p w14:paraId="5428FBFB" w14:textId="4769581C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, num2 = 0;</w:t>
      </w:r>
    </w:p>
    <w:p w14:paraId="669467BE" w14:textId="73580C04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 = 0, num2 = 0;</w:t>
      </w:r>
    </w:p>
    <w:p w14:paraId="7685B242" w14:textId="0B93DA52" w:rsidR="002103D7" w:rsidRPr="001C31FE" w:rsidRDefault="002103D7" w:rsidP="002103D7">
      <w:pPr>
        <w:spacing w:after="0" w:line="240" w:lineRule="auto"/>
        <w:rPr>
          <w:rFonts w:cstheme="minorHAnsi"/>
        </w:rPr>
      </w:pPr>
    </w:p>
    <w:p w14:paraId="36309F19" w14:textId="12356AA0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the following?</w:t>
      </w:r>
    </w:p>
    <w:p w14:paraId="59809434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...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34C2862D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ring chair, table = "metal";</w:t>
      </w:r>
    </w:p>
    <w:p w14:paraId="25A24CC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chair = chair + table;</w:t>
      </w:r>
    </w:p>
    <w:p w14:paraId="5E6865BA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chair);</w:t>
      </w:r>
    </w:p>
    <w:p w14:paraId="26483B97" w14:textId="66137EF0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76D42B98" w14:textId="5926D2AD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al</w:t>
      </w:r>
    </w:p>
    <w:p w14:paraId="2019D633" w14:textId="14841DF4" w:rsidR="002103D7" w:rsidRPr="003C274D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000000" w:themeColor="text1"/>
        </w:rPr>
      </w:pPr>
      <w:proofErr w:type="spellStart"/>
      <w:r w:rsidRPr="003C274D">
        <w:rPr>
          <w:rFonts w:cstheme="minorHAnsi"/>
          <w:color w:val="000000" w:themeColor="text1"/>
        </w:rPr>
        <w:t>metalmetal</w:t>
      </w:r>
      <w:proofErr w:type="spellEnd"/>
    </w:p>
    <w:p w14:paraId="3DB140A4" w14:textId="6567ECC3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nullmetal</w:t>
      </w:r>
      <w:proofErr w:type="spellEnd"/>
    </w:p>
    <w:p w14:paraId="20F1E359" w14:textId="7F584718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3C274D">
        <w:rPr>
          <w:rFonts w:cstheme="minorHAnsi"/>
          <w:color w:val="0070C0"/>
        </w:rPr>
        <w:t>The code does not compile</w:t>
      </w:r>
    </w:p>
    <w:p w14:paraId="3D99850F" w14:textId="20AD1F3A" w:rsidR="002103D7" w:rsidRPr="001C31FE" w:rsidRDefault="002103D7" w:rsidP="002103D7">
      <w:pPr>
        <w:spacing w:after="0" w:line="240" w:lineRule="auto"/>
        <w:rPr>
          <w:rFonts w:cstheme="minorHAnsi"/>
        </w:rPr>
      </w:pPr>
    </w:p>
    <w:p w14:paraId="2C93C512" w14:textId="5B437BE5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is correct about an instance variable of type String?</w:t>
      </w:r>
    </w:p>
    <w:p w14:paraId="31AE59DA" w14:textId="750F1A97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defaults to an empty string</w:t>
      </w:r>
    </w:p>
    <w:p w14:paraId="1529C481" w14:textId="03CD8493" w:rsidR="002103D7" w:rsidRPr="003C274D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0070C0"/>
        </w:rPr>
      </w:pPr>
      <w:r w:rsidRPr="003C274D">
        <w:rPr>
          <w:rFonts w:cstheme="minorHAnsi"/>
          <w:color w:val="0070C0"/>
        </w:rPr>
        <w:t>It defaults to null</w:t>
      </w:r>
    </w:p>
    <w:p w14:paraId="04F982BA" w14:textId="400881D2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does not have a default value</w:t>
      </w:r>
    </w:p>
    <w:p w14:paraId="3AB130A8" w14:textId="4925B423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will not compile without initializing on the declaration line</w:t>
      </w:r>
    </w:p>
    <w:p w14:paraId="42C8E6E4" w14:textId="6EB5C609" w:rsidR="002103D7" w:rsidRPr="001C31FE" w:rsidRDefault="002103D7" w:rsidP="002103D7">
      <w:pPr>
        <w:spacing w:after="0" w:line="240" w:lineRule="auto"/>
        <w:rPr>
          <w:rFonts w:cstheme="minorHAnsi"/>
        </w:rPr>
      </w:pPr>
    </w:p>
    <w:p w14:paraId="4E7B35F0" w14:textId="142F9722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ow many of the following methods compile?</w:t>
      </w:r>
    </w:p>
    <w:p w14:paraId="5AEADCAD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7F20BCA6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ring convert(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value) {</w:t>
      </w:r>
    </w:p>
    <w:p w14:paraId="25F22A69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return</w:t>
      </w:r>
      <w:proofErr w:type="gram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value.toString</w:t>
      </w:r>
      <w:proofErr w:type="spellEnd"/>
      <w:r w:rsidRPr="001C31FE">
        <w:rPr>
          <w:rFonts w:ascii="Courier New" w:hAnsi="Courier New" w:cs="Courier New"/>
        </w:rPr>
        <w:t>();</w:t>
      </w:r>
    </w:p>
    <w:p w14:paraId="5651CC9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B22C3E1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1FC14E5B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ring convert(Integer value) {</w:t>
      </w:r>
    </w:p>
    <w:p w14:paraId="55E7B4B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return</w:t>
      </w:r>
      <w:proofErr w:type="gram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value.toString</w:t>
      </w:r>
      <w:proofErr w:type="spellEnd"/>
      <w:r w:rsidRPr="001C31FE">
        <w:rPr>
          <w:rFonts w:ascii="Courier New" w:hAnsi="Courier New" w:cs="Courier New"/>
        </w:rPr>
        <w:t>();</w:t>
      </w:r>
    </w:p>
    <w:p w14:paraId="350C2759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2E4E3F86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0AE7C862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ring convert(Object value) {</w:t>
      </w:r>
    </w:p>
    <w:p w14:paraId="78FEFCC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return</w:t>
      </w:r>
      <w:proofErr w:type="gram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value.toString</w:t>
      </w:r>
      <w:proofErr w:type="spellEnd"/>
      <w:r w:rsidRPr="001C31FE">
        <w:rPr>
          <w:rFonts w:ascii="Courier New" w:hAnsi="Courier New" w:cs="Courier New"/>
        </w:rPr>
        <w:t>();</w:t>
      </w:r>
    </w:p>
    <w:p w14:paraId="6933C8A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2A5028A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0F5F1C2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...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4EC72071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est </w:t>
      </w:r>
      <w:proofErr w:type="spellStart"/>
      <w:r w:rsidRPr="001C31FE">
        <w:rPr>
          <w:rFonts w:ascii="Courier New" w:hAnsi="Courier New" w:cs="Courier New"/>
        </w:rPr>
        <w:t>obj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gramStart"/>
      <w:r w:rsidRPr="001C31FE">
        <w:rPr>
          <w:rFonts w:ascii="Courier New" w:hAnsi="Courier New" w:cs="Courier New"/>
        </w:rPr>
        <w:t>Test(</w:t>
      </w:r>
      <w:proofErr w:type="gramEnd"/>
      <w:r w:rsidRPr="001C31FE">
        <w:rPr>
          <w:rFonts w:ascii="Courier New" w:hAnsi="Courier New" w:cs="Courier New"/>
        </w:rPr>
        <w:t>);</w:t>
      </w:r>
    </w:p>
    <w:p w14:paraId="4834629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End"/>
      <w:r w:rsidRPr="001C31FE">
        <w:rPr>
          <w:rFonts w:ascii="Courier New" w:hAnsi="Courier New" w:cs="Courier New"/>
        </w:rPr>
        <w:t>obj.convert</w:t>
      </w:r>
      <w:proofErr w:type="spellEnd"/>
      <w:r w:rsidRPr="001C31FE">
        <w:rPr>
          <w:rFonts w:ascii="Courier New" w:hAnsi="Courier New" w:cs="Courier New"/>
        </w:rPr>
        <w:t>(10));</w:t>
      </w:r>
    </w:p>
    <w:p w14:paraId="1CB74F5E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}</w:t>
      </w:r>
    </w:p>
    <w:p w14:paraId="00C5AABA" w14:textId="3F6C7D13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1075F6EA" w14:textId="2B33AD1F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</w:t>
      </w:r>
    </w:p>
    <w:p w14:paraId="00054CB4" w14:textId="6D79D555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One</w:t>
      </w:r>
    </w:p>
    <w:p w14:paraId="2A803F4F" w14:textId="510DF122" w:rsidR="00E918F6" w:rsidRPr="003C274D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color w:val="0070C0"/>
        </w:rPr>
      </w:pPr>
      <w:r w:rsidRPr="003C274D">
        <w:rPr>
          <w:rFonts w:cstheme="minorHAnsi"/>
          <w:color w:val="0070C0"/>
        </w:rPr>
        <w:t>Two</w:t>
      </w:r>
    </w:p>
    <w:p w14:paraId="7FB3737F" w14:textId="3244D9A6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ree</w:t>
      </w:r>
    </w:p>
    <w:p w14:paraId="1C1B69D9" w14:textId="0F8D94E2" w:rsidR="00E918F6" w:rsidRPr="001C31FE" w:rsidRDefault="00E918F6" w:rsidP="00E918F6">
      <w:pPr>
        <w:spacing w:after="0" w:line="240" w:lineRule="auto"/>
        <w:rPr>
          <w:rFonts w:cstheme="minorHAnsi"/>
        </w:rPr>
      </w:pPr>
    </w:p>
    <w:p w14:paraId="4595531B" w14:textId="5F0DA85B" w:rsidR="00E918F6" w:rsidRPr="001C31FE" w:rsidRDefault="00BF16E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oes not compile?</w:t>
      </w:r>
    </w:p>
    <w:p w14:paraId="01C7DE6B" w14:textId="5F71269B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</w:t>
      </w:r>
      <w:proofErr w:type="spellStart"/>
      <w:r w:rsidRPr="001C31FE">
        <w:rPr>
          <w:rFonts w:cstheme="minorHAnsi"/>
        </w:rPr>
        <w:t>num</w:t>
      </w:r>
      <w:proofErr w:type="spellEnd"/>
      <w:r w:rsidRPr="001C31FE">
        <w:rPr>
          <w:rFonts w:cstheme="minorHAnsi"/>
        </w:rPr>
        <w:t xml:space="preserve"> = 999;</w:t>
      </w:r>
    </w:p>
    <w:p w14:paraId="63081A29" w14:textId="53CD5929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</w:t>
      </w:r>
      <w:proofErr w:type="spellStart"/>
      <w:r w:rsidRPr="001C31FE">
        <w:rPr>
          <w:rFonts w:cstheme="minorHAnsi"/>
        </w:rPr>
        <w:t>num</w:t>
      </w:r>
      <w:proofErr w:type="spellEnd"/>
      <w:r w:rsidRPr="001C31FE">
        <w:rPr>
          <w:rFonts w:cstheme="minorHAnsi"/>
        </w:rPr>
        <w:t xml:space="preserve"> = 9_9_9;</w:t>
      </w:r>
    </w:p>
    <w:p w14:paraId="04FFB99F" w14:textId="4B1A8AA2" w:rsidR="00D03B91" w:rsidRPr="003C274D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3C274D">
        <w:rPr>
          <w:rFonts w:cstheme="minorHAnsi"/>
          <w:color w:val="0070C0"/>
        </w:rPr>
        <w:t>int</w:t>
      </w:r>
      <w:proofErr w:type="spellEnd"/>
      <w:r w:rsidRPr="003C274D">
        <w:rPr>
          <w:rFonts w:cstheme="minorHAnsi"/>
          <w:color w:val="0070C0"/>
        </w:rPr>
        <w:t xml:space="preserve"> </w:t>
      </w:r>
      <w:proofErr w:type="spellStart"/>
      <w:r w:rsidRPr="003C274D">
        <w:rPr>
          <w:rFonts w:cstheme="minorHAnsi"/>
          <w:color w:val="0070C0"/>
        </w:rPr>
        <w:t>num</w:t>
      </w:r>
      <w:proofErr w:type="spellEnd"/>
      <w:r w:rsidRPr="003C274D">
        <w:rPr>
          <w:rFonts w:cstheme="minorHAnsi"/>
          <w:color w:val="0070C0"/>
        </w:rPr>
        <w:t xml:space="preserve"> = _9_99;</w:t>
      </w:r>
    </w:p>
    <w:p w14:paraId="10A4410B" w14:textId="20A62980" w:rsidR="00D03B91" w:rsidRPr="003C274D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color w:val="000000" w:themeColor="text1"/>
        </w:rPr>
      </w:pPr>
      <w:r w:rsidRPr="003C274D">
        <w:rPr>
          <w:rFonts w:cstheme="minorHAnsi"/>
          <w:color w:val="000000" w:themeColor="text1"/>
        </w:rPr>
        <w:t>None of the above; they all compile</w:t>
      </w:r>
    </w:p>
    <w:p w14:paraId="500DD085" w14:textId="1D8B8882" w:rsidR="00D03B91" w:rsidRPr="003C274D" w:rsidRDefault="00D03B91" w:rsidP="00D03B91">
      <w:pPr>
        <w:spacing w:after="0" w:line="240" w:lineRule="auto"/>
        <w:rPr>
          <w:rFonts w:cstheme="minorHAnsi"/>
          <w:color w:val="000000" w:themeColor="text1"/>
        </w:rPr>
      </w:pPr>
    </w:p>
    <w:p w14:paraId="0D0097C1" w14:textId="752B1709" w:rsidR="00D03B91" w:rsidRPr="001C31FE" w:rsidRDefault="00BF16E8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is the first line to trigger a compiler error?</w:t>
      </w:r>
    </w:p>
    <w:p w14:paraId="019B8530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double</w:t>
      </w:r>
      <w:proofErr w:type="gramEnd"/>
      <w:r w:rsidRPr="001C31FE">
        <w:rPr>
          <w:rFonts w:ascii="Courier New" w:hAnsi="Courier New" w:cs="Courier New"/>
        </w:rPr>
        <w:t xml:space="preserve"> d1 = 5f;     // p1</w:t>
      </w:r>
    </w:p>
    <w:p w14:paraId="46514439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double d2 = 5.0;    // p2</w:t>
      </w:r>
    </w:p>
    <w:p w14:paraId="36B32AFB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float</w:t>
      </w:r>
      <w:proofErr w:type="gramEnd"/>
      <w:r w:rsidRPr="001C31FE">
        <w:rPr>
          <w:rFonts w:ascii="Courier New" w:hAnsi="Courier New" w:cs="Courier New"/>
        </w:rPr>
        <w:t xml:space="preserve"> f1 = 5f;      // p3</w:t>
      </w:r>
    </w:p>
    <w:p w14:paraId="111F989A" w14:textId="1284B02F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float f2 = 5.0;     // p4</w:t>
      </w:r>
    </w:p>
    <w:p w14:paraId="4A53DEF3" w14:textId="64942E32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1</w:t>
      </w:r>
    </w:p>
    <w:p w14:paraId="6A87DFB7" w14:textId="28199F2A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2</w:t>
      </w:r>
    </w:p>
    <w:p w14:paraId="5838192E" w14:textId="4DEA50F0" w:rsidR="00D03B91" w:rsidRPr="003C274D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000000" w:themeColor="text1"/>
        </w:rPr>
      </w:pPr>
      <w:r w:rsidRPr="003C274D">
        <w:rPr>
          <w:rFonts w:cstheme="minorHAnsi"/>
          <w:color w:val="000000" w:themeColor="text1"/>
        </w:rPr>
        <w:t>p3</w:t>
      </w:r>
    </w:p>
    <w:p w14:paraId="3386E135" w14:textId="154B960B" w:rsidR="00D03B91" w:rsidRPr="003C274D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0070C0"/>
        </w:rPr>
      </w:pPr>
      <w:r w:rsidRPr="003C274D">
        <w:rPr>
          <w:rFonts w:cstheme="minorHAnsi"/>
          <w:color w:val="0070C0"/>
        </w:rPr>
        <w:t>p4</w:t>
      </w:r>
    </w:p>
    <w:p w14:paraId="0D829BB6" w14:textId="5CA1152C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2AB629E7" w14:textId="252A60EF" w:rsidR="00D03B91" w:rsidRPr="001C31FE" w:rsidRDefault="0008344D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the following?</w:t>
      </w:r>
    </w:p>
    <w:p w14:paraId="0FFCD226" w14:textId="03F9E875" w:rsidR="0008344D" w:rsidRPr="001C31FE" w:rsidRDefault="0008344D" w:rsidP="0008344D">
      <w:pPr>
        <w:pStyle w:val="ListParagraph"/>
        <w:tabs>
          <w:tab w:val="left" w:pos="1134"/>
          <w:tab w:val="left" w:pos="1276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  <w:t xml:space="preserve">Integer </w:t>
      </w:r>
      <w:proofErr w:type="spellStart"/>
      <w:r w:rsidRPr="001C31FE">
        <w:rPr>
          <w:rFonts w:ascii="Courier New" w:hAnsi="Courier New" w:cs="Courier New"/>
        </w:rPr>
        <w:t>integer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gramStart"/>
      <w:r w:rsidRPr="001C31FE">
        <w:rPr>
          <w:rFonts w:ascii="Courier New" w:hAnsi="Courier New" w:cs="Courier New"/>
        </w:rPr>
        <w:t>Integer(</w:t>
      </w:r>
      <w:proofErr w:type="gramEnd"/>
      <w:r w:rsidRPr="001C31FE">
        <w:rPr>
          <w:rFonts w:ascii="Courier New" w:hAnsi="Courier New" w:cs="Courier New"/>
        </w:rPr>
        <w:t>4);</w:t>
      </w:r>
    </w:p>
    <w:p w14:paraId="7116C7DB" w14:textId="42D8BBFB" w:rsidR="0008344D" w:rsidRPr="001C31FE" w:rsidRDefault="0008344D" w:rsidP="0008344D">
      <w:pPr>
        <w:tabs>
          <w:tab w:val="left" w:pos="1134"/>
        </w:tabs>
        <w:spacing w:after="0" w:line="240" w:lineRule="auto"/>
        <w:ind w:left="720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</w:r>
      <w:proofErr w:type="spellStart"/>
      <w:proofErr w:type="gram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End"/>
      <w:r w:rsidRPr="001C31FE">
        <w:rPr>
          <w:rFonts w:ascii="Courier New" w:hAnsi="Courier New" w:cs="Courier New"/>
        </w:rPr>
        <w:t>integer.byteValue</w:t>
      </w:r>
      <w:proofErr w:type="spellEnd"/>
      <w:r w:rsidRPr="001C31FE">
        <w:rPr>
          <w:rFonts w:ascii="Courier New" w:hAnsi="Courier New" w:cs="Courier New"/>
        </w:rPr>
        <w:t>());</w:t>
      </w:r>
    </w:p>
    <w:p w14:paraId="11FE046A" w14:textId="0FB07323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"-");</w:t>
      </w:r>
    </w:p>
    <w:p w14:paraId="58FC00B1" w14:textId="7F3DCF37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</w:r>
      <w:proofErr w:type="spellStart"/>
      <w:proofErr w:type="gramStart"/>
      <w:r w:rsidRPr="001C31FE">
        <w:rPr>
          <w:rFonts w:ascii="Courier New" w:hAnsi="Courier New" w:cs="Courier New"/>
        </w:rPr>
        <w:t>int</w:t>
      </w:r>
      <w:proofErr w:type="spellEnd"/>
      <w:proofErr w:type="gram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 = new Integer(4);</w:t>
      </w:r>
    </w:p>
    <w:p w14:paraId="65D58A5D" w14:textId="01437874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cstheme="minorHAnsi"/>
        </w:rPr>
      </w:pPr>
      <w:r w:rsidRPr="001C31FE">
        <w:rPr>
          <w:rFonts w:ascii="Courier New" w:hAnsi="Courier New" w:cs="Courier New"/>
        </w:rPr>
        <w:tab/>
      </w:r>
      <w:proofErr w:type="spellStart"/>
      <w:proofErr w:type="gram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End"/>
      <w:r w:rsidRPr="001C31FE">
        <w:rPr>
          <w:rFonts w:ascii="Courier New" w:hAnsi="Courier New" w:cs="Courier New"/>
        </w:rPr>
        <w:t>i.byteValue</w:t>
      </w:r>
      <w:proofErr w:type="spellEnd"/>
      <w:r w:rsidRPr="001C31FE">
        <w:rPr>
          <w:rFonts w:ascii="Courier New" w:hAnsi="Courier New" w:cs="Courier New"/>
        </w:rPr>
        <w:t>());</w:t>
      </w:r>
    </w:p>
    <w:p w14:paraId="6C592D39" w14:textId="55B487AD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-0</w:t>
      </w:r>
    </w:p>
    <w:p w14:paraId="1EBC1639" w14:textId="5A606A81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-4</w:t>
      </w:r>
    </w:p>
    <w:p w14:paraId="5E063A8C" w14:textId="76A4BD56" w:rsidR="00D03B91" w:rsidRPr="003C274D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color w:val="00B0F0"/>
        </w:rPr>
      </w:pPr>
      <w:r w:rsidRPr="003C274D">
        <w:rPr>
          <w:rFonts w:cstheme="minorHAnsi"/>
          <w:color w:val="00B0F0"/>
        </w:rPr>
        <w:t>The code does not compile</w:t>
      </w:r>
    </w:p>
    <w:p w14:paraId="505320DC" w14:textId="5C1F26B1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e code compiles but throws an exception at runtime</w:t>
      </w:r>
    </w:p>
    <w:p w14:paraId="50A6AFDD" w14:textId="1D13C148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19EAB2C3" w14:textId="0A5B9ACA" w:rsidR="00D03B91" w:rsidRPr="001C31FE" w:rsidRDefault="001214E3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ow many instance initializers are in this code?</w:t>
      </w:r>
    </w:p>
    <w:p w14:paraId="7450D115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Bowling {</w:t>
      </w:r>
    </w:p>
    <w:p w14:paraId="5B720EA2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{</w:t>
      </w:r>
    </w:p>
    <w:p w14:paraId="41A84E5E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70D34D1A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541E04B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7B46953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Bowling() {</w:t>
      </w:r>
    </w:p>
    <w:p w14:paraId="5DD6E4C0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1812732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4ED868CB" w14:textId="77777777" w:rsidR="00F17688" w:rsidRPr="001C31FE" w:rsidRDefault="00F17688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6D7FA4E" w14:textId="14FD2746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atic {</w:t>
      </w:r>
    </w:p>
    <w:p w14:paraId="76AA4E16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7E82945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28161E9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68960A2C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{</w:t>
      </w:r>
    </w:p>
    <w:p w14:paraId="5F1134CA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32231E6C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74DDEDE" w14:textId="0852E470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2DCC076" w14:textId="0FFF4238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</w:t>
      </w:r>
    </w:p>
    <w:p w14:paraId="3A960FEB" w14:textId="73A08041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lastRenderedPageBreak/>
        <w:t>One</w:t>
      </w:r>
    </w:p>
    <w:p w14:paraId="12BAEFD2" w14:textId="062812CF" w:rsidR="00D03B91" w:rsidRPr="003C274D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0070C0"/>
        </w:rPr>
      </w:pPr>
      <w:r w:rsidRPr="003C274D">
        <w:rPr>
          <w:rFonts w:cstheme="minorHAnsi"/>
          <w:color w:val="0070C0"/>
        </w:rPr>
        <w:t>Two</w:t>
      </w:r>
    </w:p>
    <w:p w14:paraId="174DDCAD" w14:textId="2857F951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ree</w:t>
      </w:r>
    </w:p>
    <w:p w14:paraId="4A7D2020" w14:textId="5DF2A58B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40C5BFEE" w14:textId="40661B41" w:rsidR="007C768B" w:rsidRPr="001C31FE" w:rsidRDefault="00A945C0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used to perform all input &amp; output operations in Java?</w:t>
      </w:r>
    </w:p>
    <w:p w14:paraId="7456DF49" w14:textId="7DC80BE5" w:rsidR="007C768B" w:rsidRPr="003C274D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070C0"/>
        </w:rPr>
      </w:pPr>
      <w:r w:rsidRPr="003C274D">
        <w:rPr>
          <w:rFonts w:cstheme="minorHAnsi"/>
          <w:color w:val="0070C0"/>
        </w:rPr>
        <w:t>Streams</w:t>
      </w:r>
    </w:p>
    <w:p w14:paraId="4C36C621" w14:textId="44C7A1D5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Variables</w:t>
      </w:r>
    </w:p>
    <w:p w14:paraId="6BF77116" w14:textId="67B5A539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asses</w:t>
      </w:r>
    </w:p>
    <w:p w14:paraId="24B910EA" w14:textId="28EE1AB7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hods</w:t>
      </w:r>
    </w:p>
    <w:p w14:paraId="51F8AA4A" w14:textId="77777777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3A5A5893" w14:textId="33377CBA" w:rsidR="00D03B91" w:rsidRPr="001C31FE" w:rsidRDefault="00A945C0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ystem class is defined in ......</w:t>
      </w:r>
    </w:p>
    <w:p w14:paraId="05AA0443" w14:textId="3D87520A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java.util</w:t>
      </w:r>
      <w:proofErr w:type="spellEnd"/>
      <w:r w:rsidRPr="001C31FE">
        <w:rPr>
          <w:rFonts w:cstheme="minorHAnsi"/>
        </w:rPr>
        <w:t xml:space="preserve"> package</w:t>
      </w:r>
    </w:p>
    <w:p w14:paraId="609467BB" w14:textId="5DDC51FC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spellStart"/>
      <w:r w:rsidRPr="00181563">
        <w:rPr>
          <w:rFonts w:cstheme="minorHAnsi"/>
          <w:color w:val="0070C0"/>
        </w:rPr>
        <w:t>java.lang</w:t>
      </w:r>
      <w:proofErr w:type="spellEnd"/>
      <w:r w:rsidRPr="00181563">
        <w:rPr>
          <w:rFonts w:cstheme="minorHAnsi"/>
          <w:color w:val="0070C0"/>
        </w:rPr>
        <w:t xml:space="preserve"> package</w:t>
      </w:r>
    </w:p>
    <w:p w14:paraId="75F7DE15" w14:textId="4308651E" w:rsidR="007C768B" w:rsidRPr="00181563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000000" w:themeColor="text1"/>
        </w:rPr>
      </w:pPr>
      <w:r w:rsidRPr="00181563">
        <w:rPr>
          <w:rFonts w:cstheme="minorHAnsi"/>
          <w:color w:val="000000" w:themeColor="text1"/>
        </w:rPr>
        <w:t>java.io package</w:t>
      </w:r>
    </w:p>
    <w:p w14:paraId="05980755" w14:textId="210645BA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java.awt</w:t>
      </w:r>
      <w:proofErr w:type="spellEnd"/>
      <w:r w:rsidRPr="001C31FE">
        <w:rPr>
          <w:rFonts w:cstheme="minorHAnsi"/>
        </w:rPr>
        <w:t xml:space="preserve"> package</w:t>
      </w:r>
    </w:p>
    <w:p w14:paraId="54087A25" w14:textId="0007CC19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3C6FDE34" w14:textId="4F17FE07" w:rsidR="007C768B" w:rsidRPr="001C31FE" w:rsidRDefault="00751B3B" w:rsidP="00516D2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ill this code create a new file in the name a.txt</w:t>
      </w:r>
    </w:p>
    <w:p w14:paraId="762836A9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try {</w:t>
      </w:r>
    </w:p>
    <w:p w14:paraId="7FC5F21E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File </w:t>
      </w:r>
      <w:proofErr w:type="spellStart"/>
      <w:r w:rsidRPr="001C31FE">
        <w:rPr>
          <w:rFonts w:ascii="Courier New" w:hAnsi="Courier New" w:cs="Courier New"/>
        </w:rPr>
        <w:t>file</w:t>
      </w:r>
      <w:proofErr w:type="spellEnd"/>
      <w:r w:rsidRPr="001C31FE">
        <w:rPr>
          <w:rFonts w:ascii="Courier New" w:hAnsi="Courier New" w:cs="Courier New"/>
        </w:rPr>
        <w:t xml:space="preserve"> = new File("a.txt");</w:t>
      </w:r>
    </w:p>
    <w:p w14:paraId="67E66B7F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} </w:t>
      </w:r>
      <w:proofErr w:type="gramStart"/>
      <w:r w:rsidRPr="001C31FE">
        <w:rPr>
          <w:rFonts w:ascii="Courier New" w:hAnsi="Courier New" w:cs="Courier New"/>
        </w:rPr>
        <w:t>catch(</w:t>
      </w:r>
      <w:proofErr w:type="gramEnd"/>
      <w:r w:rsidRPr="001C31FE">
        <w:rPr>
          <w:rFonts w:ascii="Courier New" w:hAnsi="Courier New" w:cs="Courier New"/>
        </w:rPr>
        <w:t>Exception e) {</w:t>
      </w:r>
    </w:p>
    <w:p w14:paraId="0DB6D80F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} </w:t>
      </w:r>
      <w:proofErr w:type="gramStart"/>
      <w:r w:rsidRPr="001C31FE">
        <w:rPr>
          <w:rFonts w:ascii="Courier New" w:hAnsi="Courier New" w:cs="Courier New"/>
        </w:rPr>
        <w:t>catch(</w:t>
      </w:r>
      <w:proofErr w:type="spellStart"/>
      <w:proofErr w:type="gramEnd"/>
      <w:r w:rsidRPr="001C31FE">
        <w:rPr>
          <w:rFonts w:ascii="Courier New" w:hAnsi="Courier New" w:cs="Courier New"/>
        </w:rPr>
        <w:t>IOException</w:t>
      </w:r>
      <w:proofErr w:type="spell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io</w:t>
      </w:r>
      <w:proofErr w:type="spellEnd"/>
      <w:r w:rsidRPr="001C31FE">
        <w:rPr>
          <w:rFonts w:ascii="Courier New" w:hAnsi="Courier New" w:cs="Courier New"/>
        </w:rPr>
        <w:t>) {</w:t>
      </w:r>
    </w:p>
    <w:p w14:paraId="7102983A" w14:textId="3A8B60A9" w:rsidR="00751B3B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4B049DFA" w14:textId="594AE614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</w:t>
      </w:r>
    </w:p>
    <w:p w14:paraId="53C12533" w14:textId="2A24AB5A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alse</w:t>
      </w:r>
    </w:p>
    <w:p w14:paraId="6AD8065C" w14:textId="0341ADB7" w:rsidR="007C768B" w:rsidRPr="007D7740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color w:val="0070C0"/>
        </w:rPr>
      </w:pPr>
      <w:r w:rsidRPr="007D7740">
        <w:rPr>
          <w:rFonts w:cstheme="minorHAnsi"/>
          <w:color w:val="0070C0"/>
        </w:rPr>
        <w:t>Compilation Error</w:t>
      </w:r>
    </w:p>
    <w:p w14:paraId="66B30415" w14:textId="43AEB897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 of these</w:t>
      </w:r>
    </w:p>
    <w:p w14:paraId="6371D7B5" w14:textId="54963FF0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231FC915" w14:textId="76D62ACA" w:rsidR="007C768B" w:rsidRPr="001C31FE" w:rsidRDefault="00943DC5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defined in java.io and used for file-handling are abstract</w:t>
      </w:r>
    </w:p>
    <w:p w14:paraId="11348018" w14:textId="4CFEB712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62C21E3B" w14:textId="6BF4F36E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PrintStream</w:t>
      </w:r>
      <w:proofErr w:type="spellEnd"/>
    </w:p>
    <w:p w14:paraId="2F2BBC45" w14:textId="4A537451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7EA226BB" w14:textId="3AB7A70B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FileInputStream</w:t>
      </w:r>
      <w:proofErr w:type="spellEnd"/>
    </w:p>
    <w:p w14:paraId="32901555" w14:textId="18495797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FileWriter</w:t>
      </w:r>
      <w:proofErr w:type="spellEnd"/>
    </w:p>
    <w:p w14:paraId="64438D04" w14:textId="6B319A93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Only </w:t>
      </w:r>
      <w:proofErr w:type="spellStart"/>
      <w:r w:rsidRPr="001C31FE">
        <w:rPr>
          <w:rFonts w:cstheme="minorHAnsi"/>
        </w:rPr>
        <w:t>i</w:t>
      </w:r>
      <w:proofErr w:type="spellEnd"/>
    </w:p>
    <w:p w14:paraId="715F6D5F" w14:textId="18DF90B0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Only iii</w:t>
      </w:r>
    </w:p>
    <w:p w14:paraId="0B573EDC" w14:textId="2A73FB53" w:rsidR="001579AE" w:rsidRPr="007D7740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7D7740">
        <w:rPr>
          <w:rFonts w:cstheme="minorHAnsi"/>
          <w:color w:val="0070C0"/>
        </w:rPr>
        <w:t>i</w:t>
      </w:r>
      <w:proofErr w:type="spellEnd"/>
      <w:r w:rsidRPr="007D7740">
        <w:rPr>
          <w:rFonts w:cstheme="minorHAnsi"/>
          <w:color w:val="0070C0"/>
        </w:rPr>
        <w:t xml:space="preserve"> and iii</w:t>
      </w:r>
    </w:p>
    <w:p w14:paraId="659A7B33" w14:textId="5400C459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i and iv</w:t>
      </w:r>
    </w:p>
    <w:p w14:paraId="57A8E0F4" w14:textId="28C24B62" w:rsidR="001579AE" w:rsidRPr="001C31FE" w:rsidRDefault="001579AE" w:rsidP="001579AE">
      <w:pPr>
        <w:spacing w:after="0" w:line="240" w:lineRule="auto"/>
        <w:rPr>
          <w:rFonts w:cstheme="minorHAnsi"/>
        </w:rPr>
      </w:pPr>
    </w:p>
    <w:p w14:paraId="40D2C8F7" w14:textId="1335D42B" w:rsidR="001579AE" w:rsidRPr="001C31FE" w:rsidRDefault="0099217A" w:rsidP="0099217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en comparing </w:t>
      </w:r>
      <w:proofErr w:type="spellStart"/>
      <w:r w:rsidRPr="001C31FE">
        <w:rPr>
          <w:rFonts w:cstheme="minorHAnsi"/>
        </w:rPr>
        <w:t>java.io.BufferedWriter</w:t>
      </w:r>
      <w:proofErr w:type="spellEnd"/>
      <w:r w:rsidRPr="001C31FE">
        <w:rPr>
          <w:rFonts w:cstheme="minorHAnsi"/>
        </w:rPr>
        <w:t xml:space="preserve"> and </w:t>
      </w:r>
      <w:proofErr w:type="spellStart"/>
      <w:r w:rsidRPr="001C31FE">
        <w:rPr>
          <w:rFonts w:cstheme="minorHAnsi"/>
        </w:rPr>
        <w:t>java.io.FileWriter</w:t>
      </w:r>
      <w:proofErr w:type="spellEnd"/>
      <w:r w:rsidRPr="001C31FE">
        <w:rPr>
          <w:rFonts w:cstheme="minorHAnsi"/>
        </w:rPr>
        <w:t>, which capability exists as a method in only one of the two?</w:t>
      </w:r>
    </w:p>
    <w:p w14:paraId="00F8E26D" w14:textId="52D90C3C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osing the stream</w:t>
      </w:r>
    </w:p>
    <w:p w14:paraId="3CAD8368" w14:textId="43687257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lushing the stream</w:t>
      </w:r>
    </w:p>
    <w:p w14:paraId="31FCA223" w14:textId="0FCFC79D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ing to the stream</w:t>
      </w:r>
    </w:p>
    <w:p w14:paraId="0A07C8B1" w14:textId="0113253B" w:rsidR="001579AE" w:rsidRPr="007D7740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0070C0"/>
        </w:rPr>
      </w:pPr>
      <w:r w:rsidRPr="007D7740">
        <w:rPr>
          <w:rFonts w:cstheme="minorHAnsi"/>
          <w:color w:val="0070C0"/>
        </w:rPr>
        <w:t>Writing a line separator to the stream</w:t>
      </w:r>
    </w:p>
    <w:p w14:paraId="5C816E46" w14:textId="4F23C3DC" w:rsidR="001579AE" w:rsidRPr="007D7740" w:rsidRDefault="001579AE" w:rsidP="001579AE">
      <w:pPr>
        <w:spacing w:after="0" w:line="240" w:lineRule="auto"/>
        <w:rPr>
          <w:rFonts w:cstheme="minorHAnsi"/>
          <w:color w:val="0070C0"/>
        </w:rPr>
      </w:pPr>
    </w:p>
    <w:p w14:paraId="2A1DB7C0" w14:textId="328D0E5D" w:rsidR="00C660F8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a type of stream in Java?</w:t>
      </w:r>
    </w:p>
    <w:p w14:paraId="118717AD" w14:textId="3F969753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eger stream</w:t>
      </w:r>
    </w:p>
    <w:p w14:paraId="47CF255E" w14:textId="204F0A83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hort stream</w:t>
      </w:r>
    </w:p>
    <w:p w14:paraId="3C0B5573" w14:textId="2BDD69FA" w:rsidR="00C660F8" w:rsidRPr="007D7740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color w:val="0070C0"/>
        </w:rPr>
      </w:pPr>
      <w:r w:rsidRPr="007D7740">
        <w:rPr>
          <w:rFonts w:cstheme="minorHAnsi"/>
          <w:color w:val="0070C0"/>
        </w:rPr>
        <w:t>Byte stream</w:t>
      </w:r>
    </w:p>
    <w:p w14:paraId="419CD23C" w14:textId="082CDB29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Long stream</w:t>
      </w:r>
    </w:p>
    <w:p w14:paraId="3874B7FD" w14:textId="2C7F8A49" w:rsidR="00C660F8" w:rsidRPr="001C31FE" w:rsidRDefault="00C660F8" w:rsidP="00C660F8">
      <w:pPr>
        <w:spacing w:after="0" w:line="240" w:lineRule="auto"/>
        <w:rPr>
          <w:rFonts w:cstheme="minorHAnsi"/>
        </w:rPr>
      </w:pPr>
    </w:p>
    <w:p w14:paraId="33E8D5E2" w14:textId="7AA24A60" w:rsidR="00C660F8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  <w:bookmarkStart w:id="0" w:name="_GoBack"/>
      <w:bookmarkEnd w:id="0"/>
    </w:p>
    <w:p w14:paraId="081F478B" w14:textId="0C7F1504" w:rsidR="0034048B" w:rsidRPr="00181563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181563">
        <w:rPr>
          <w:rFonts w:cstheme="minorHAnsi"/>
          <w:color w:val="0070C0"/>
        </w:rPr>
        <w:lastRenderedPageBreak/>
        <w:t>InputStream</w:t>
      </w:r>
      <w:proofErr w:type="spellEnd"/>
    </w:p>
    <w:p w14:paraId="0783BDB3" w14:textId="6E447B84" w:rsidR="0034048B" w:rsidRPr="00181563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000000" w:themeColor="text1"/>
        </w:rPr>
      </w:pPr>
      <w:proofErr w:type="spellStart"/>
      <w:r w:rsidRPr="00181563">
        <w:rPr>
          <w:rFonts w:cstheme="minorHAnsi"/>
          <w:color w:val="000000" w:themeColor="text1"/>
        </w:rPr>
        <w:t>InputOutputStream</w:t>
      </w:r>
      <w:proofErr w:type="spellEnd"/>
    </w:p>
    <w:p w14:paraId="1A9AC836" w14:textId="49F6366C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5FDA1DD8" w14:textId="34E4BD2A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ll of the mentioned</w:t>
      </w:r>
    </w:p>
    <w:p w14:paraId="218D76B0" w14:textId="77777777" w:rsidR="0034048B" w:rsidRPr="001C31FE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C33A041" w14:textId="31316753" w:rsidR="0046119E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character streams for input and output operations?</w:t>
      </w:r>
    </w:p>
    <w:p w14:paraId="7BE73FCF" w14:textId="291B8467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47799197" w14:textId="08D5291B" w:rsidR="0034048B" w:rsidRPr="007D7740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0070C0"/>
        </w:rPr>
      </w:pPr>
      <w:r w:rsidRPr="007D7740">
        <w:rPr>
          <w:rFonts w:cstheme="minorHAnsi"/>
          <w:color w:val="0070C0"/>
        </w:rPr>
        <w:t>Writer</w:t>
      </w:r>
    </w:p>
    <w:p w14:paraId="3CCA0D54" w14:textId="758E6165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ReadStream</w:t>
      </w:r>
      <w:proofErr w:type="spellEnd"/>
    </w:p>
    <w:p w14:paraId="41DBD03E" w14:textId="21F3FD6B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OutputStream</w:t>
      </w:r>
      <w:proofErr w:type="spellEnd"/>
    </w:p>
    <w:p w14:paraId="02735135" w14:textId="77777777" w:rsidR="0034048B" w:rsidRPr="001C31FE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DA3CFE4" w14:textId="2CD5649A" w:rsidR="0046119E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is class is used to read from byte array?</w:t>
      </w:r>
    </w:p>
    <w:p w14:paraId="0D2C5188" w14:textId="2FA12992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1C46C311" w14:textId="45DEE011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InputStream</w:t>
      </w:r>
      <w:proofErr w:type="spellEnd"/>
    </w:p>
    <w:p w14:paraId="51434D14" w14:textId="2CB445A1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rrayInputStream</w:t>
      </w:r>
      <w:proofErr w:type="spellEnd"/>
    </w:p>
    <w:p w14:paraId="0C0E67E1" w14:textId="20B82DA1" w:rsidR="0034048B" w:rsidRPr="007D7740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7D7740">
        <w:rPr>
          <w:rFonts w:cstheme="minorHAnsi"/>
          <w:color w:val="0070C0"/>
        </w:rPr>
        <w:t>ByteArrayInputStream</w:t>
      </w:r>
      <w:proofErr w:type="spellEnd"/>
    </w:p>
    <w:p w14:paraId="09A00DB4" w14:textId="005162C9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4D475C29" w14:textId="4621BC66" w:rsidR="0034048B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exception is thrown by </w:t>
      </w:r>
      <w:proofErr w:type="gramStart"/>
      <w:r w:rsidRPr="001C31FE">
        <w:rPr>
          <w:rFonts w:cstheme="minorHAnsi"/>
        </w:rPr>
        <w:t>read(</w:t>
      </w:r>
      <w:proofErr w:type="gramEnd"/>
      <w:r w:rsidRPr="001C31FE">
        <w:rPr>
          <w:rFonts w:cstheme="minorHAnsi"/>
        </w:rPr>
        <w:t>) method?</w:t>
      </w:r>
    </w:p>
    <w:p w14:paraId="2D70DB8E" w14:textId="744E2E79" w:rsidR="0034048B" w:rsidRPr="007D7740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7D7740">
        <w:rPr>
          <w:rFonts w:cstheme="minorHAnsi"/>
          <w:color w:val="0070C0"/>
        </w:rPr>
        <w:t>IOException</w:t>
      </w:r>
      <w:proofErr w:type="spellEnd"/>
    </w:p>
    <w:p w14:paraId="328F37BA" w14:textId="3A42FEF3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erruptedException</w:t>
      </w:r>
      <w:proofErr w:type="spellEnd"/>
    </w:p>
    <w:p w14:paraId="54739FFC" w14:textId="5A1C6FC2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ystemException</w:t>
      </w:r>
      <w:proofErr w:type="spellEnd"/>
    </w:p>
    <w:p w14:paraId="2DCA6239" w14:textId="3D6F106B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ystemInputException</w:t>
      </w:r>
      <w:proofErr w:type="spellEnd"/>
    </w:p>
    <w:p w14:paraId="321C4954" w14:textId="6236A2DF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65133B06" w14:textId="469D8E69" w:rsidR="0034048B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used to read a string from the input stream?</w:t>
      </w:r>
    </w:p>
    <w:p w14:paraId="280A927F" w14:textId="309569E4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get()</w:t>
      </w:r>
    </w:p>
    <w:p w14:paraId="17770E31" w14:textId="51D4CEEE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getLine</w:t>
      </w:r>
      <w:proofErr w:type="spellEnd"/>
      <w:r w:rsidRPr="001C31FE">
        <w:rPr>
          <w:rFonts w:cstheme="minorHAnsi"/>
        </w:rPr>
        <w:t>()</w:t>
      </w:r>
    </w:p>
    <w:p w14:paraId="1327EED3" w14:textId="48EE41DE" w:rsidR="0034048B" w:rsidRPr="007D7740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070C0"/>
        </w:rPr>
      </w:pPr>
      <w:r w:rsidRPr="007D7740">
        <w:rPr>
          <w:rFonts w:cstheme="minorHAnsi"/>
          <w:color w:val="0070C0"/>
        </w:rPr>
        <w:t>read()</w:t>
      </w:r>
    </w:p>
    <w:p w14:paraId="5BC69DE6" w14:textId="747471E7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readLine</w:t>
      </w:r>
      <w:proofErr w:type="spellEnd"/>
      <w:r w:rsidRPr="001C31FE">
        <w:rPr>
          <w:rFonts w:cstheme="minorHAnsi"/>
        </w:rPr>
        <w:t>()</w:t>
      </w:r>
    </w:p>
    <w:p w14:paraId="047776ED" w14:textId="6888F74C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69840D34" w14:textId="1BF5D0FB" w:rsidR="0034048B" w:rsidRPr="001C31FE" w:rsidRDefault="006703FE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 is used to read characters and strings in Java from console?</w:t>
      </w:r>
    </w:p>
    <w:p w14:paraId="65413AAB" w14:textId="430AAADC" w:rsidR="0034048B" w:rsidRPr="007D7740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7D7740">
        <w:rPr>
          <w:rFonts w:cstheme="minorHAnsi"/>
          <w:color w:val="0070C0"/>
        </w:rPr>
        <w:t>BufferedReader</w:t>
      </w:r>
      <w:proofErr w:type="spellEnd"/>
    </w:p>
    <w:p w14:paraId="4B4F3F70" w14:textId="41E3D854" w:rsidR="008C0565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tringReader</w:t>
      </w:r>
      <w:proofErr w:type="spellEnd"/>
    </w:p>
    <w:p w14:paraId="13003FB0" w14:textId="2241F815" w:rsidR="008C0565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StreamReader</w:t>
      </w:r>
      <w:proofErr w:type="spellEnd"/>
    </w:p>
    <w:p w14:paraId="577CB231" w14:textId="2853E4C9" w:rsidR="008C0565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Reader</w:t>
      </w:r>
      <w:proofErr w:type="spellEnd"/>
    </w:p>
    <w:p w14:paraId="29D7B6AB" w14:textId="79D74E45" w:rsidR="0046119E" w:rsidRPr="001C31FE" w:rsidRDefault="0046119E" w:rsidP="0046119E">
      <w:pPr>
        <w:spacing w:after="0" w:line="240" w:lineRule="auto"/>
        <w:rPr>
          <w:rFonts w:cstheme="minorHAnsi"/>
        </w:rPr>
      </w:pPr>
    </w:p>
    <w:p w14:paraId="53E297EA" w14:textId="5304BE6A" w:rsidR="006703FE" w:rsidRPr="001C31FE" w:rsidRDefault="006703FE" w:rsidP="006703F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</w:p>
    <w:p w14:paraId="7809CA10" w14:textId="205DC2C7" w:rsidR="006703FE" w:rsidRPr="003D1787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3D1787">
        <w:rPr>
          <w:rFonts w:cstheme="minorHAnsi"/>
          <w:color w:val="0070C0"/>
        </w:rPr>
        <w:t>InputStream</w:t>
      </w:r>
      <w:proofErr w:type="spellEnd"/>
    </w:p>
    <w:p w14:paraId="48061071" w14:textId="2430C614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OutputStream</w:t>
      </w:r>
      <w:proofErr w:type="spellEnd"/>
    </w:p>
    <w:p w14:paraId="7E2BB92A" w14:textId="67341DFA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556EEA71" w14:textId="5074B152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ll of the mentioned</w:t>
      </w:r>
    </w:p>
    <w:p w14:paraId="30B4A971" w14:textId="77777777" w:rsidR="006703FE" w:rsidRPr="001C31FE" w:rsidRDefault="006703FE" w:rsidP="006703FE">
      <w:pPr>
        <w:pStyle w:val="ListParagraph"/>
        <w:spacing w:after="0" w:line="240" w:lineRule="auto"/>
        <w:rPr>
          <w:rFonts w:cstheme="minorHAnsi"/>
        </w:rPr>
      </w:pPr>
    </w:p>
    <w:p w14:paraId="48FAF1FA" w14:textId="5D657DDA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</w:p>
    <w:p w14:paraId="496E11B0" w14:textId="7521E727" w:rsidR="008C0565" w:rsidRPr="003D1787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3D1787">
        <w:rPr>
          <w:rFonts w:cstheme="minorHAnsi"/>
          <w:color w:val="0070C0"/>
        </w:rPr>
        <w:t>InputStream</w:t>
      </w:r>
      <w:proofErr w:type="spellEnd"/>
    </w:p>
    <w:p w14:paraId="65B41AC5" w14:textId="123B914D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InputStream</w:t>
      </w:r>
      <w:proofErr w:type="spellEnd"/>
    </w:p>
    <w:p w14:paraId="5879FD76" w14:textId="2F9446FC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FileInputStream</w:t>
      </w:r>
      <w:proofErr w:type="spellEnd"/>
    </w:p>
    <w:p w14:paraId="4CEB5C6A" w14:textId="7B46699B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FileInputStream</w:t>
      </w:r>
      <w:proofErr w:type="spellEnd"/>
    </w:p>
    <w:p w14:paraId="7E4B461F" w14:textId="6991375F" w:rsidR="008C0565" w:rsidRPr="001C31FE" w:rsidRDefault="008C0565" w:rsidP="008C0565">
      <w:pPr>
        <w:spacing w:after="0" w:line="240" w:lineRule="auto"/>
        <w:rPr>
          <w:rFonts w:cstheme="minorHAnsi"/>
        </w:rPr>
      </w:pPr>
    </w:p>
    <w:p w14:paraId="03063791" w14:textId="74C985A2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of these class contains the methods </w:t>
      </w:r>
      <w:proofErr w:type="gramStart"/>
      <w:r w:rsidRPr="001C31FE">
        <w:rPr>
          <w:rFonts w:cstheme="minorHAnsi"/>
        </w:rPr>
        <w:t>print(</w:t>
      </w:r>
      <w:proofErr w:type="gramEnd"/>
      <w:r w:rsidRPr="001C31FE">
        <w:rPr>
          <w:rFonts w:cstheme="minorHAnsi"/>
        </w:rPr>
        <w:t xml:space="preserve">) &amp; </w:t>
      </w:r>
      <w:proofErr w:type="spellStart"/>
      <w:r w:rsidRPr="001C31FE">
        <w:rPr>
          <w:rFonts w:cstheme="minorHAnsi"/>
        </w:rPr>
        <w:t>println</w:t>
      </w:r>
      <w:proofErr w:type="spellEnd"/>
      <w:r w:rsidRPr="001C31FE">
        <w:rPr>
          <w:rFonts w:cstheme="minorHAnsi"/>
        </w:rPr>
        <w:t>()?</w:t>
      </w:r>
    </w:p>
    <w:p w14:paraId="078A2C9D" w14:textId="3E0E74F0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ystem</w:t>
      </w:r>
    </w:p>
    <w:p w14:paraId="4FED7608" w14:textId="426E40CA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ystem.out</w:t>
      </w:r>
      <w:proofErr w:type="spellEnd"/>
    </w:p>
    <w:p w14:paraId="02134806" w14:textId="07B7D0B1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OutputStream</w:t>
      </w:r>
      <w:proofErr w:type="spellEnd"/>
    </w:p>
    <w:p w14:paraId="2C9D1523" w14:textId="4688A765" w:rsidR="008C0565" w:rsidRPr="003D1787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3D1787">
        <w:rPr>
          <w:rFonts w:cstheme="minorHAnsi"/>
          <w:color w:val="0070C0"/>
        </w:rPr>
        <w:lastRenderedPageBreak/>
        <w:t>PrintStream</w:t>
      </w:r>
      <w:proofErr w:type="spellEnd"/>
    </w:p>
    <w:p w14:paraId="5E5D26B5" w14:textId="1F753962" w:rsidR="008C0565" w:rsidRPr="003D1787" w:rsidRDefault="008C0565" w:rsidP="008C0565">
      <w:pPr>
        <w:spacing w:after="0" w:line="240" w:lineRule="auto"/>
        <w:rPr>
          <w:rFonts w:cstheme="minorHAnsi"/>
          <w:color w:val="0070C0"/>
        </w:rPr>
      </w:pPr>
    </w:p>
    <w:p w14:paraId="6F271F91" w14:textId="23FE9CEF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methods can be used to writing console output?</w:t>
      </w:r>
    </w:p>
    <w:p w14:paraId="72BD4203" w14:textId="0774BC5A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rint()</w:t>
      </w:r>
    </w:p>
    <w:p w14:paraId="2E294DF9" w14:textId="50D0DEB0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println</w:t>
      </w:r>
      <w:proofErr w:type="spellEnd"/>
      <w:r w:rsidRPr="001C31FE">
        <w:rPr>
          <w:rFonts w:cstheme="minorHAnsi"/>
        </w:rPr>
        <w:t>()</w:t>
      </w:r>
    </w:p>
    <w:p w14:paraId="7B107BA4" w14:textId="6B05C266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()</w:t>
      </w:r>
    </w:p>
    <w:p w14:paraId="028E6488" w14:textId="0E2C2CC9" w:rsidR="008C0565" w:rsidRPr="003D1787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0070C0"/>
        </w:rPr>
      </w:pPr>
      <w:r w:rsidRPr="003D1787">
        <w:rPr>
          <w:rFonts w:cstheme="minorHAnsi"/>
          <w:color w:val="0070C0"/>
        </w:rPr>
        <w:t>All of the mentioned</w:t>
      </w:r>
    </w:p>
    <w:p w14:paraId="610B87A1" w14:textId="5008F83C" w:rsidR="008C0565" w:rsidRPr="001C31FE" w:rsidRDefault="008C0565" w:rsidP="008C0565">
      <w:pPr>
        <w:spacing w:after="0" w:line="240" w:lineRule="auto"/>
        <w:rPr>
          <w:rFonts w:cstheme="minorHAnsi"/>
        </w:rPr>
      </w:pPr>
    </w:p>
    <w:p w14:paraId="0327E79F" w14:textId="7FD02960" w:rsidR="008C0565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character streams output operations?</w:t>
      </w:r>
    </w:p>
    <w:p w14:paraId="3C27CF2C" w14:textId="610D9241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0C820F7F" w14:textId="5C9A6113" w:rsidR="0077063B" w:rsidRPr="003D1787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color w:val="0070C0"/>
        </w:rPr>
      </w:pPr>
      <w:r w:rsidRPr="003D1787">
        <w:rPr>
          <w:rFonts w:cstheme="minorHAnsi"/>
          <w:color w:val="0070C0"/>
        </w:rPr>
        <w:t>Writer</w:t>
      </w:r>
    </w:p>
    <w:p w14:paraId="3A603C31" w14:textId="1948B691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ReadStream</w:t>
      </w:r>
      <w:proofErr w:type="spellEnd"/>
    </w:p>
    <w:p w14:paraId="51BEBC1E" w14:textId="65A9FAF2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OutputStream</w:t>
      </w:r>
      <w:proofErr w:type="spellEnd"/>
    </w:p>
    <w:p w14:paraId="11871F92" w14:textId="092F3EF1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748E475D" w14:textId="750AEDA1" w:rsidR="0077063B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statement is correct?</w:t>
      </w:r>
    </w:p>
    <w:p w14:paraId="54840163" w14:textId="495F9A9F" w:rsidR="0077063B" w:rsidRPr="003D1787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  <w:color w:val="0070C0"/>
        </w:rPr>
      </w:pPr>
      <w:r w:rsidRPr="003D1787">
        <w:rPr>
          <w:rFonts w:cstheme="minorHAnsi"/>
          <w:color w:val="0070C0"/>
        </w:rPr>
        <w:t>reverse() method reverses all characters</w:t>
      </w:r>
    </w:p>
    <w:p w14:paraId="623085EF" w14:textId="7252BB01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reverseall</w:t>
      </w:r>
      <w:proofErr w:type="spellEnd"/>
      <w:r w:rsidRPr="001C31FE">
        <w:rPr>
          <w:rFonts w:cstheme="minorHAnsi"/>
        </w:rPr>
        <w:t>() method reverses all characters</w:t>
      </w:r>
    </w:p>
    <w:p w14:paraId="46643AE4" w14:textId="3D6C9299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place() method replaces first occurrence of a character in invoking string with another character</w:t>
      </w:r>
    </w:p>
    <w:p w14:paraId="67803469" w14:textId="49D7B328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place() method replaces last occurrence of a character in invoking string with another character</w:t>
      </w:r>
    </w:p>
    <w:p w14:paraId="31A41AD4" w14:textId="3D9E0CE8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7362049B" w14:textId="6E7E48F8" w:rsidR="0077063B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will be the output of the following Java program if input given is ‘</w:t>
      </w:r>
      <w:proofErr w:type="spellStart"/>
      <w:r w:rsidRPr="001C31FE">
        <w:rPr>
          <w:rFonts w:cstheme="minorHAnsi"/>
        </w:rPr>
        <w:t>abcqfghqbcd</w:t>
      </w:r>
      <w:proofErr w:type="spellEnd"/>
      <w:r w:rsidRPr="001C31FE">
        <w:rPr>
          <w:rFonts w:cstheme="minorHAnsi"/>
        </w:rPr>
        <w:t>’?</w:t>
      </w:r>
    </w:p>
    <w:p w14:paraId="1C6E59E7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clas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O_Operatio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507BA19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public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static void main(String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[]) throw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OExceptio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31F34AA4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char c;</w:t>
      </w:r>
    </w:p>
    <w:p w14:paraId="636D7D6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obj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</w:p>
    <w:p w14:paraId="5D834A2C" w14:textId="5D2F0CFE" w:rsidR="006703FE" w:rsidRPr="001C31FE" w:rsidRDefault="006703FE" w:rsidP="006703FE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proofErr w:type="gramStart"/>
      <w:r w:rsidRPr="001C31FE">
        <w:rPr>
          <w:rFonts w:ascii="Courier New" w:hAnsi="Courier New" w:cs="Courier New"/>
          <w:sz w:val="20"/>
          <w:szCs w:val="20"/>
        </w:rPr>
        <w:t>new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(new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eam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System.in));</w:t>
      </w:r>
    </w:p>
    <w:p w14:paraId="10C1569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do {</w:t>
      </w:r>
    </w:p>
    <w:p w14:paraId="6423F28A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c = (char)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obj.read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);</w:t>
      </w:r>
    </w:p>
    <w:p w14:paraId="521C727F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ystem.out.prin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);</w:t>
      </w:r>
    </w:p>
    <w:p w14:paraId="28614E3A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 while(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c !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= 'q');</w:t>
      </w:r>
    </w:p>
    <w:p w14:paraId="3802C39D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7DC2475A" w14:textId="5D172EE2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0B780DAC" w14:textId="5346F71B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qfgh</w:t>
      </w:r>
      <w:proofErr w:type="spellEnd"/>
    </w:p>
    <w:p w14:paraId="3D770AA1" w14:textId="4CC02146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</w:t>
      </w:r>
      <w:proofErr w:type="spellEnd"/>
    </w:p>
    <w:p w14:paraId="0AB1576C" w14:textId="60EC779D" w:rsidR="0077063B" w:rsidRPr="003D1787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3D1787">
        <w:rPr>
          <w:rFonts w:cstheme="minorHAnsi"/>
          <w:color w:val="0070C0"/>
        </w:rPr>
        <w:t>abcq</w:t>
      </w:r>
      <w:proofErr w:type="spellEnd"/>
    </w:p>
    <w:p w14:paraId="1BFED558" w14:textId="6DD77042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qfghq</w:t>
      </w:r>
      <w:proofErr w:type="spellEnd"/>
    </w:p>
    <w:p w14:paraId="16FAC13D" w14:textId="307EE914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0FC08201" w14:textId="18F04D7A" w:rsidR="0077063B" w:rsidRPr="001C31FE" w:rsidRDefault="00E20947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will be the output of the following Java program if input given is “</w:t>
      </w:r>
      <w:proofErr w:type="spellStart"/>
      <w:r w:rsidRPr="001C31FE">
        <w:rPr>
          <w:rFonts w:cstheme="minorHAnsi"/>
        </w:rPr>
        <w:t>abc’def</w:t>
      </w:r>
      <w:proofErr w:type="spellEnd"/>
      <w:r w:rsidRPr="001C31FE">
        <w:rPr>
          <w:rFonts w:cstheme="minorHAnsi"/>
        </w:rPr>
        <w:t>/’</w:t>
      </w:r>
      <w:proofErr w:type="spellStart"/>
      <w:r w:rsidRPr="001C31FE">
        <w:rPr>
          <w:rFonts w:cstheme="minorHAnsi"/>
        </w:rPr>
        <w:t>egh</w:t>
      </w:r>
      <w:proofErr w:type="spellEnd"/>
      <w:r w:rsidRPr="001C31FE">
        <w:rPr>
          <w:rFonts w:cstheme="minorHAnsi"/>
        </w:rPr>
        <w:t>”?</w:t>
      </w:r>
    </w:p>
    <w:p w14:paraId="4D2BB79D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_Outpu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212FF234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public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static void main(String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[]) throw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OExceptio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476B8B82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char c;</w:t>
      </w:r>
    </w:p>
    <w:p w14:paraId="40821814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obj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</w:p>
    <w:p w14:paraId="03D3D32C" w14:textId="4B5CC1C2" w:rsidR="00E20947" w:rsidRPr="001C31FE" w:rsidRDefault="00E20947" w:rsidP="00E20947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proofErr w:type="gramStart"/>
      <w:r w:rsidRPr="001C31FE">
        <w:rPr>
          <w:rFonts w:ascii="Courier New" w:hAnsi="Courier New" w:cs="Courier New"/>
          <w:sz w:val="20"/>
          <w:szCs w:val="20"/>
        </w:rPr>
        <w:t>new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(new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eam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System.in));</w:t>
      </w:r>
    </w:p>
    <w:p w14:paraId="7058E366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do {</w:t>
      </w:r>
    </w:p>
    <w:p w14:paraId="1D18A489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c = (char)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obj.read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);</w:t>
      </w:r>
    </w:p>
    <w:p w14:paraId="556CE593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ystem.out.prin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);</w:t>
      </w:r>
    </w:p>
    <w:p w14:paraId="4DB00F05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 while(c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!=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'\'');</w:t>
      </w:r>
    </w:p>
    <w:p w14:paraId="763D0BC1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55D90A86" w14:textId="1EF8DC42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33C4D17C" w14:textId="337B6A21" w:rsidR="0077063B" w:rsidRPr="003D1787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3D1787">
        <w:rPr>
          <w:rFonts w:cstheme="minorHAnsi"/>
          <w:color w:val="0070C0"/>
        </w:rPr>
        <w:t>abc</w:t>
      </w:r>
      <w:proofErr w:type="spellEnd"/>
      <w:r w:rsidRPr="003D1787">
        <w:rPr>
          <w:rFonts w:cstheme="minorHAnsi"/>
          <w:color w:val="0070C0"/>
        </w:rPr>
        <w:t>’</w:t>
      </w:r>
    </w:p>
    <w:p w14:paraId="139435CD" w14:textId="3A249F96" w:rsidR="0077063B" w:rsidRPr="003D1787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  <w:color w:val="000000" w:themeColor="text1"/>
        </w:rPr>
      </w:pPr>
      <w:proofErr w:type="spellStart"/>
      <w:r w:rsidRPr="003D1787">
        <w:rPr>
          <w:rFonts w:cstheme="minorHAnsi"/>
          <w:color w:val="000000" w:themeColor="text1"/>
        </w:rPr>
        <w:t>abcdef</w:t>
      </w:r>
      <w:proofErr w:type="spellEnd"/>
      <w:r w:rsidRPr="003D1787">
        <w:rPr>
          <w:rFonts w:cstheme="minorHAnsi"/>
          <w:color w:val="000000" w:themeColor="text1"/>
        </w:rPr>
        <w:t>/’</w:t>
      </w:r>
    </w:p>
    <w:p w14:paraId="3D4D8972" w14:textId="678452E1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’def</w:t>
      </w:r>
      <w:proofErr w:type="spellEnd"/>
      <w:r w:rsidRPr="001C31FE">
        <w:rPr>
          <w:rFonts w:cstheme="minorHAnsi"/>
        </w:rPr>
        <w:t>/’</w:t>
      </w:r>
      <w:proofErr w:type="spellStart"/>
      <w:r w:rsidRPr="001C31FE">
        <w:rPr>
          <w:rFonts w:cstheme="minorHAnsi"/>
        </w:rPr>
        <w:t>egh</w:t>
      </w:r>
      <w:proofErr w:type="spellEnd"/>
    </w:p>
    <w:p w14:paraId="063EDB48" w14:textId="00BCB3C1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qfghq</w:t>
      </w:r>
      <w:proofErr w:type="spellEnd"/>
    </w:p>
    <w:p w14:paraId="0081196A" w14:textId="558C817C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59E47291" w14:textId="5D5AC072" w:rsidR="00BD42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In java, how many streams are created for us automatically/implicitly?</w:t>
      </w:r>
    </w:p>
    <w:p w14:paraId="271CF69C" w14:textId="7D95C9B3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2</w:t>
      </w:r>
    </w:p>
    <w:p w14:paraId="7EA82733" w14:textId="7667D4A1" w:rsidR="00BD421F" w:rsidRPr="003D1787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  <w:color w:val="0070C0"/>
        </w:rPr>
      </w:pPr>
      <w:r w:rsidRPr="003D1787">
        <w:rPr>
          <w:rFonts w:cstheme="minorHAnsi"/>
          <w:color w:val="0070C0"/>
        </w:rPr>
        <w:t>3</w:t>
      </w:r>
    </w:p>
    <w:p w14:paraId="4F834706" w14:textId="08552764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</w:t>
      </w:r>
    </w:p>
    <w:p w14:paraId="407D5716" w14:textId="45D4E764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5</w:t>
      </w:r>
    </w:p>
    <w:p w14:paraId="201F0375" w14:textId="62D75512" w:rsidR="00BD421F" w:rsidRPr="001C31FE" w:rsidRDefault="00BD421F" w:rsidP="00BD421F">
      <w:pPr>
        <w:spacing w:after="0" w:line="240" w:lineRule="auto"/>
        <w:rPr>
          <w:rFonts w:cstheme="minorHAnsi"/>
        </w:rPr>
      </w:pPr>
    </w:p>
    <w:p w14:paraId="79E773D2" w14:textId="282513B1" w:rsidR="00BD42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method is used to write a byte to the current output stream?</w:t>
      </w:r>
    </w:p>
    <w:p w14:paraId="1E3FCE10" w14:textId="0A07E051" w:rsidR="00D374CE" w:rsidRPr="003D1787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  <w:color w:val="0070C0"/>
        </w:rPr>
      </w:pPr>
      <w:r w:rsidRPr="003D1787">
        <w:rPr>
          <w:rFonts w:cstheme="minorHAnsi"/>
          <w:color w:val="0070C0"/>
        </w:rPr>
        <w:t>public void write(</w:t>
      </w:r>
      <w:proofErr w:type="spellStart"/>
      <w:r w:rsidRPr="003D1787">
        <w:rPr>
          <w:rFonts w:cstheme="minorHAnsi"/>
          <w:color w:val="0070C0"/>
        </w:rPr>
        <w:t>int</w:t>
      </w:r>
      <w:proofErr w:type="spellEnd"/>
      <w:r w:rsidRPr="003D1787">
        <w:rPr>
          <w:rFonts w:cstheme="minorHAnsi"/>
          <w:color w:val="0070C0"/>
        </w:rPr>
        <w:t xml:space="preserve">) throws </w:t>
      </w:r>
      <w:proofErr w:type="spellStart"/>
      <w:r w:rsidRPr="003D1787">
        <w:rPr>
          <w:rFonts w:cstheme="minorHAnsi"/>
          <w:color w:val="0070C0"/>
        </w:rPr>
        <w:t>IOException</w:t>
      </w:r>
      <w:proofErr w:type="spellEnd"/>
    </w:p>
    <w:p w14:paraId="0CD878D2" w14:textId="108FAB35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write(byte[]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531F1556" w14:textId="30CAF5FD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flush(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23567352" w14:textId="6B14B0B4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close(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418D938B" w14:textId="5174FDE9" w:rsidR="00D374CE" w:rsidRPr="001C31FE" w:rsidRDefault="00D374CE" w:rsidP="00D374CE">
      <w:pPr>
        <w:spacing w:after="0" w:line="240" w:lineRule="auto"/>
        <w:rPr>
          <w:rFonts w:cstheme="minorHAnsi"/>
        </w:rPr>
      </w:pPr>
    </w:p>
    <w:p w14:paraId="103DB32E" w14:textId="26DC26AF" w:rsidR="00D374CE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method is used to write an array of byte to the current output stream?</w:t>
      </w:r>
    </w:p>
    <w:p w14:paraId="3C39A184" w14:textId="0D696E0A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ublic void write(</w:t>
      </w: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22CF9DD4" w14:textId="6F44597E" w:rsidR="009A6A1F" w:rsidRPr="003D1787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  <w:color w:val="0070C0"/>
        </w:rPr>
      </w:pPr>
      <w:r w:rsidRPr="003D1787">
        <w:rPr>
          <w:rFonts w:cstheme="minorHAnsi"/>
          <w:color w:val="0070C0"/>
        </w:rPr>
        <w:t xml:space="preserve">public void write(byte[]) throws </w:t>
      </w:r>
      <w:proofErr w:type="spellStart"/>
      <w:r w:rsidRPr="003D1787">
        <w:rPr>
          <w:rFonts w:cstheme="minorHAnsi"/>
          <w:color w:val="0070C0"/>
        </w:rPr>
        <w:t>IOException</w:t>
      </w:r>
      <w:proofErr w:type="spellEnd"/>
    </w:p>
    <w:p w14:paraId="145BDA1C" w14:textId="3A2DE7F5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flush(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3E4F6875" w14:textId="71283F20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close(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176A0A7D" w14:textId="793B681A" w:rsidR="009A6A1F" w:rsidRPr="001C31FE" w:rsidRDefault="009A6A1F" w:rsidP="009A6A1F">
      <w:pPr>
        <w:spacing w:after="0" w:line="240" w:lineRule="auto"/>
        <w:rPr>
          <w:rFonts w:cstheme="minorHAnsi"/>
        </w:rPr>
      </w:pPr>
    </w:p>
    <w:p w14:paraId="7715A6C0" w14:textId="1FCA244A" w:rsidR="009A6A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of these class is not a member class of java.io package?</w:t>
      </w:r>
    </w:p>
    <w:p w14:paraId="1DEDB197" w14:textId="4664A648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ile</w:t>
      </w:r>
    </w:p>
    <w:p w14:paraId="1BF1AB54" w14:textId="514A87D1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tringReader</w:t>
      </w:r>
      <w:proofErr w:type="spellEnd"/>
    </w:p>
    <w:p w14:paraId="4B38F7FE" w14:textId="24964565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r</w:t>
      </w:r>
    </w:p>
    <w:p w14:paraId="4D2EC725" w14:textId="031EC6BB" w:rsidR="00783DA4" w:rsidRPr="004F7119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  <w:color w:val="0070C0"/>
        </w:rPr>
      </w:pPr>
      <w:r w:rsidRPr="004F7119">
        <w:rPr>
          <w:rFonts w:cstheme="minorHAnsi"/>
          <w:color w:val="0070C0"/>
        </w:rPr>
        <w:t>String</w:t>
      </w:r>
    </w:p>
    <w:p w14:paraId="5CBDCB88" w14:textId="07024402" w:rsidR="00783DA4" w:rsidRPr="001C31FE" w:rsidRDefault="00783DA4" w:rsidP="00783DA4">
      <w:pPr>
        <w:spacing w:after="0" w:line="240" w:lineRule="auto"/>
        <w:rPr>
          <w:rFonts w:cstheme="minorHAnsi"/>
        </w:rPr>
      </w:pPr>
    </w:p>
    <w:p w14:paraId="74DF60E4" w14:textId="212D07AB" w:rsidR="009960EA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proofErr w:type="spellStart"/>
      <w:r w:rsidRPr="001C31FE">
        <w:rPr>
          <w:rFonts w:cstheme="minorHAnsi"/>
        </w:rPr>
        <w:t>ObjectFilter</w:t>
      </w:r>
      <w:proofErr w:type="spellEnd"/>
      <w:r w:rsidRPr="001C31FE">
        <w:rPr>
          <w:rFonts w:cstheme="minorHAnsi"/>
        </w:rPr>
        <w:t xml:space="preserve"> class is a member of java.io package</w:t>
      </w:r>
    </w:p>
    <w:p w14:paraId="305E58F9" w14:textId="7C1014B4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</w:t>
      </w:r>
    </w:p>
    <w:p w14:paraId="2CE1688C" w14:textId="447EE39A" w:rsidR="009960EA" w:rsidRPr="004F7119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  <w:color w:val="0070C0"/>
        </w:rPr>
      </w:pPr>
      <w:r w:rsidRPr="004F7119">
        <w:rPr>
          <w:rFonts w:cstheme="minorHAnsi"/>
          <w:color w:val="0070C0"/>
        </w:rPr>
        <w:t>FALSE</w:t>
      </w:r>
    </w:p>
    <w:p w14:paraId="320E5E54" w14:textId="1AB75297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an be true or false</w:t>
      </w:r>
    </w:p>
    <w:p w14:paraId="34270572" w14:textId="2D6C941B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Can not</w:t>
      </w:r>
      <w:proofErr w:type="spellEnd"/>
      <w:r w:rsidRPr="001C31FE">
        <w:rPr>
          <w:rFonts w:cstheme="minorHAnsi"/>
        </w:rPr>
        <w:t xml:space="preserve"> say</w:t>
      </w:r>
    </w:p>
    <w:p w14:paraId="7954FF8D" w14:textId="0751E148" w:rsidR="009960EA" w:rsidRPr="001C31FE" w:rsidRDefault="009960EA" w:rsidP="00FE7A2E">
      <w:pPr>
        <w:spacing w:after="0" w:line="240" w:lineRule="auto"/>
        <w:rPr>
          <w:rFonts w:cstheme="minorHAnsi"/>
        </w:rPr>
      </w:pPr>
    </w:p>
    <w:p w14:paraId="6B3C2AD2" w14:textId="6F8965DE" w:rsidR="00FE7A2E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___________ returns true if called on a file and returns false when called on a directory</w:t>
      </w:r>
    </w:p>
    <w:p w14:paraId="6CF2DC34" w14:textId="038717D7" w:rsidR="00CE3B59" w:rsidRPr="001C31FE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sFile</w:t>
      </w:r>
      <w:proofErr w:type="spellEnd"/>
      <w:r w:rsidRPr="001C31FE">
        <w:rPr>
          <w:rFonts w:cstheme="minorHAnsi"/>
        </w:rPr>
        <w:t>()</w:t>
      </w:r>
    </w:p>
    <w:p w14:paraId="58BB28E9" w14:textId="32F5E887" w:rsidR="00CE3B59" w:rsidRPr="001C31FE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sfile</w:t>
      </w:r>
      <w:proofErr w:type="spellEnd"/>
      <w:r w:rsidRPr="001C31FE">
        <w:rPr>
          <w:rFonts w:cstheme="minorHAnsi"/>
        </w:rPr>
        <w:t>()</w:t>
      </w:r>
    </w:p>
    <w:p w14:paraId="5C6B679A" w14:textId="1F67558C" w:rsidR="00CE3B59" w:rsidRPr="004F7119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4F7119">
        <w:rPr>
          <w:rFonts w:cstheme="minorHAnsi"/>
          <w:color w:val="0070C0"/>
        </w:rPr>
        <w:t>isFile</w:t>
      </w:r>
      <w:proofErr w:type="spellEnd"/>
      <w:r w:rsidRPr="004F7119">
        <w:rPr>
          <w:rFonts w:cstheme="minorHAnsi"/>
          <w:color w:val="0070C0"/>
        </w:rPr>
        <w:t>()</w:t>
      </w:r>
    </w:p>
    <w:p w14:paraId="7F6FB518" w14:textId="7E3F0A9C" w:rsidR="00CE3B59" w:rsidRPr="001C31FE" w:rsidRDefault="00E20947" w:rsidP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sfile</w:t>
      </w:r>
      <w:proofErr w:type="spellEnd"/>
      <w:r w:rsidRPr="001C31FE">
        <w:rPr>
          <w:rFonts w:cstheme="minorHAnsi"/>
        </w:rPr>
        <w:t>()</w:t>
      </w:r>
    </w:p>
    <w:p w14:paraId="49DB015C" w14:textId="0B42683D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0DA5B093" w14:textId="0B9C5941" w:rsidR="00CE3B59" w:rsidRPr="001C31FE" w:rsidRDefault="00E20947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at will be output for the following code?</w:t>
      </w:r>
    </w:p>
    <w:p w14:paraId="5A018CF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import</w:t>
      </w:r>
      <w:proofErr w:type="gramEnd"/>
      <w:r w:rsidRPr="001C31FE">
        <w:rPr>
          <w:rFonts w:ascii="Courier New" w:hAnsi="Courier New" w:cs="Courier New"/>
        </w:rPr>
        <w:t xml:space="preserve"> java.io.*;</w:t>
      </w:r>
    </w:p>
    <w:p w14:paraId="0888B8F2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class files {</w:t>
      </w:r>
    </w:p>
    <w:p w14:paraId="002BC2A8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[]) {</w:t>
      </w:r>
    </w:p>
    <w:p w14:paraId="29D756FD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File </w:t>
      </w:r>
      <w:proofErr w:type="spellStart"/>
      <w:r w:rsidRPr="001C31FE">
        <w:rPr>
          <w:rFonts w:ascii="Courier New" w:hAnsi="Courier New" w:cs="Courier New"/>
        </w:rPr>
        <w:t>obj</w:t>
      </w:r>
      <w:proofErr w:type="spellEnd"/>
      <w:r w:rsidRPr="001C31FE">
        <w:rPr>
          <w:rFonts w:ascii="Courier New" w:hAnsi="Courier New" w:cs="Courier New"/>
        </w:rPr>
        <w:t xml:space="preserve"> = new File("/java/system");</w:t>
      </w:r>
    </w:p>
    <w:p w14:paraId="4530E4FA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End"/>
      <w:r w:rsidRPr="001C31FE">
        <w:rPr>
          <w:rFonts w:ascii="Courier New" w:hAnsi="Courier New" w:cs="Courier New"/>
        </w:rPr>
        <w:t>obj.getName</w:t>
      </w:r>
      <w:proofErr w:type="spellEnd"/>
      <w:r w:rsidRPr="001C31FE">
        <w:rPr>
          <w:rFonts w:ascii="Courier New" w:hAnsi="Courier New" w:cs="Courier New"/>
        </w:rPr>
        <w:t>());</w:t>
      </w:r>
    </w:p>
    <w:p w14:paraId="7FCD3477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818CAD0" w14:textId="7E62BDC6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AF6DE25" w14:textId="338CAD79" w:rsidR="004B5C5E" w:rsidRPr="001C31FE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java</w:t>
      </w:r>
    </w:p>
    <w:p w14:paraId="44164994" w14:textId="6DAA9A1C" w:rsidR="00CE3B59" w:rsidRPr="003C274D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  <w:color w:val="0070C0"/>
        </w:rPr>
      </w:pPr>
      <w:r w:rsidRPr="003C274D">
        <w:rPr>
          <w:rFonts w:cstheme="minorHAnsi"/>
          <w:color w:val="0070C0"/>
        </w:rPr>
        <w:t>system</w:t>
      </w:r>
    </w:p>
    <w:p w14:paraId="041FFA38" w14:textId="17253246" w:rsidR="00CE3B59" w:rsidRPr="001C31FE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java/system</w:t>
      </w:r>
    </w:p>
    <w:p w14:paraId="0E2D2CFA" w14:textId="13A096C8" w:rsidR="00CE3B59" w:rsidRPr="001C31FE" w:rsidRDefault="00E20947" w:rsidP="004B5C5E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/java/system</w:t>
      </w:r>
    </w:p>
    <w:p w14:paraId="38C161AC" w14:textId="6227854C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2131938C" w14:textId="208A666F" w:rsidR="00CE3B59" w:rsidRPr="001C31FE" w:rsidRDefault="00E20947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at will be output for the following code? Note: file is made in c drive</w:t>
      </w:r>
    </w:p>
    <w:p w14:paraId="50041E2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import</w:t>
      </w:r>
      <w:proofErr w:type="gramEnd"/>
      <w:r w:rsidRPr="001C31FE">
        <w:rPr>
          <w:rFonts w:ascii="Courier New" w:hAnsi="Courier New" w:cs="Courier New"/>
        </w:rPr>
        <w:t xml:space="preserve"> java.io.*;</w:t>
      </w:r>
    </w:p>
    <w:p w14:paraId="49048F5C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>public class Files {</w:t>
      </w:r>
    </w:p>
    <w:p w14:paraId="4EFC9F2D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[]) {</w:t>
      </w:r>
    </w:p>
    <w:p w14:paraId="4C736A9F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File </w:t>
      </w:r>
      <w:proofErr w:type="spellStart"/>
      <w:r w:rsidRPr="001C31FE">
        <w:rPr>
          <w:rFonts w:ascii="Courier New" w:hAnsi="Courier New" w:cs="Courier New"/>
        </w:rPr>
        <w:t>obj</w:t>
      </w:r>
      <w:proofErr w:type="spellEnd"/>
      <w:r w:rsidRPr="001C31FE">
        <w:rPr>
          <w:rFonts w:ascii="Courier New" w:hAnsi="Courier New" w:cs="Courier New"/>
        </w:rPr>
        <w:t xml:space="preserve"> = new File("/java/system");</w:t>
      </w:r>
    </w:p>
    <w:p w14:paraId="02CE3779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End"/>
      <w:r w:rsidRPr="001C31FE">
        <w:rPr>
          <w:rFonts w:ascii="Courier New" w:hAnsi="Courier New" w:cs="Courier New"/>
        </w:rPr>
        <w:t>obj.canWrite</w:t>
      </w:r>
      <w:proofErr w:type="spellEnd"/>
      <w:r w:rsidRPr="001C31FE">
        <w:rPr>
          <w:rFonts w:ascii="Courier New" w:hAnsi="Courier New" w:cs="Courier New"/>
        </w:rPr>
        <w:t>());</w:t>
      </w:r>
    </w:p>
    <w:p w14:paraId="3C32CB0A" w14:textId="52BB5B09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 xml:space="preserve">" " + </w:t>
      </w:r>
      <w:proofErr w:type="spellStart"/>
      <w:r w:rsidRPr="001C31FE">
        <w:rPr>
          <w:rFonts w:ascii="Courier New" w:hAnsi="Courier New" w:cs="Courier New"/>
        </w:rPr>
        <w:t>obj.canRead</w:t>
      </w:r>
      <w:proofErr w:type="spellEnd"/>
      <w:r w:rsidRPr="001C31FE">
        <w:rPr>
          <w:rFonts w:ascii="Courier New" w:hAnsi="Courier New" w:cs="Courier New"/>
        </w:rPr>
        <w:t>());</w:t>
      </w:r>
    </w:p>
    <w:p w14:paraId="03A40D5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8886BAA" w14:textId="479F75E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8A70D1D" w14:textId="2F079C98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 false</w:t>
      </w:r>
    </w:p>
    <w:p w14:paraId="0112F1D9" w14:textId="766D6676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alse true</w:t>
      </w:r>
    </w:p>
    <w:p w14:paraId="502F0D03" w14:textId="694C8A05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true </w:t>
      </w:r>
      <w:proofErr w:type="spellStart"/>
      <w:r w:rsidRPr="001C31FE">
        <w:rPr>
          <w:rFonts w:cstheme="minorHAnsi"/>
        </w:rPr>
        <w:t>true</w:t>
      </w:r>
      <w:proofErr w:type="spellEnd"/>
    </w:p>
    <w:p w14:paraId="4B3ED49B" w14:textId="0BCCBA82" w:rsidR="00CE3B59" w:rsidRPr="003C274D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  <w:color w:val="0070C0"/>
        </w:rPr>
      </w:pPr>
      <w:r w:rsidRPr="003C274D">
        <w:rPr>
          <w:rFonts w:cstheme="minorHAnsi"/>
          <w:color w:val="0070C0"/>
        </w:rPr>
        <w:t xml:space="preserve">false </w:t>
      </w:r>
      <w:proofErr w:type="spellStart"/>
      <w:r w:rsidRPr="003C274D">
        <w:rPr>
          <w:rFonts w:cstheme="minorHAnsi"/>
          <w:color w:val="0070C0"/>
        </w:rPr>
        <w:t>false</w:t>
      </w:r>
      <w:proofErr w:type="spellEnd"/>
    </w:p>
    <w:p w14:paraId="7322F643" w14:textId="0DE9D808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5F115816" w14:textId="3B4EFCBD" w:rsidR="00CE3B59" w:rsidRPr="001C31FE" w:rsidRDefault="006141DB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of this class is not related to input and output stream in terms of functioning?</w:t>
      </w:r>
    </w:p>
    <w:p w14:paraId="689A46E0" w14:textId="447C9476" w:rsidR="00CE3B59" w:rsidRPr="004F7119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  <w:color w:val="0070C0"/>
        </w:rPr>
      </w:pPr>
      <w:r w:rsidRPr="004F7119">
        <w:rPr>
          <w:rFonts w:cstheme="minorHAnsi"/>
          <w:color w:val="0070C0"/>
        </w:rPr>
        <w:t>File</w:t>
      </w:r>
    </w:p>
    <w:p w14:paraId="42A3C6CB" w14:textId="6B8EFE2B" w:rsidR="00CE3B5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r</w:t>
      </w:r>
    </w:p>
    <w:p w14:paraId="578A58F4" w14:textId="4C5BF1DE" w:rsidR="003D0BC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1AE2F949" w14:textId="58F0949D" w:rsidR="003D0BC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0E4CA165" w14:textId="19170A11" w:rsidR="003D0BC9" w:rsidRPr="001C31FE" w:rsidRDefault="003D0BC9" w:rsidP="003D0BC9">
      <w:pPr>
        <w:spacing w:after="0" w:line="240" w:lineRule="auto"/>
        <w:rPr>
          <w:rFonts w:cstheme="minorHAnsi"/>
        </w:rPr>
      </w:pPr>
    </w:p>
    <w:p w14:paraId="23E9DB96" w14:textId="66FD1C16" w:rsidR="003D0BC9" w:rsidRPr="001C31FE" w:rsidRDefault="006141DB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The method …………………., force writes whenever the data accumulates in the output stream.</w:t>
      </w:r>
    </w:p>
    <w:p w14:paraId="5DC8B7EA" w14:textId="061FD252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()</w:t>
      </w:r>
    </w:p>
    <w:p w14:paraId="341B554D" w14:textId="699B7B0C" w:rsidR="003D0BC9" w:rsidRPr="003D1787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  <w:color w:val="00B0F0"/>
        </w:rPr>
      </w:pPr>
      <w:r w:rsidRPr="003D1787">
        <w:rPr>
          <w:rFonts w:cstheme="minorHAnsi"/>
          <w:color w:val="00B0F0"/>
        </w:rPr>
        <w:t>flush()</w:t>
      </w:r>
    </w:p>
    <w:p w14:paraId="217F94F8" w14:textId="075DD8CD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()</w:t>
      </w:r>
    </w:p>
    <w:p w14:paraId="6A40D13C" w14:textId="1E7DA7E9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set()</w:t>
      </w:r>
    </w:p>
    <w:p w14:paraId="11D3332C" w14:textId="77777777" w:rsidR="003D0BC9" w:rsidRPr="001C31FE" w:rsidRDefault="003D0BC9" w:rsidP="003D0BC9">
      <w:pPr>
        <w:spacing w:after="0" w:line="240" w:lineRule="auto"/>
        <w:rPr>
          <w:rFonts w:cstheme="minorHAnsi"/>
        </w:rPr>
      </w:pPr>
    </w:p>
    <w:sectPr w:rsidR="003D0BC9" w:rsidRPr="001C31FE" w:rsidSect="0008344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00A73"/>
    <w:multiLevelType w:val="hybridMultilevel"/>
    <w:tmpl w:val="AF5613CC"/>
    <w:lvl w:ilvl="0" w:tplc="C97AC7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406F56"/>
    <w:multiLevelType w:val="hybridMultilevel"/>
    <w:tmpl w:val="591AB968"/>
    <w:lvl w:ilvl="0" w:tplc="64D81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D7829"/>
    <w:multiLevelType w:val="hybridMultilevel"/>
    <w:tmpl w:val="4872A880"/>
    <w:lvl w:ilvl="0" w:tplc="E810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8E59F1"/>
    <w:multiLevelType w:val="hybridMultilevel"/>
    <w:tmpl w:val="7E562888"/>
    <w:lvl w:ilvl="0" w:tplc="2EBAF3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5B6CE4"/>
    <w:multiLevelType w:val="hybridMultilevel"/>
    <w:tmpl w:val="7422B4E8"/>
    <w:lvl w:ilvl="0" w:tplc="AAA06D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211B55"/>
    <w:multiLevelType w:val="hybridMultilevel"/>
    <w:tmpl w:val="CF6E348A"/>
    <w:lvl w:ilvl="0" w:tplc="F62A37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362CC4"/>
    <w:multiLevelType w:val="hybridMultilevel"/>
    <w:tmpl w:val="EBF4A09E"/>
    <w:lvl w:ilvl="0" w:tplc="8DAC82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A86E76"/>
    <w:multiLevelType w:val="hybridMultilevel"/>
    <w:tmpl w:val="FD0C6388"/>
    <w:lvl w:ilvl="0" w:tplc="FF98392E">
      <w:start w:val="4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20" w:hanging="360"/>
      </w:p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</w:lvl>
    <w:lvl w:ilvl="3" w:tplc="4009000F" w:tentative="1">
      <w:start w:val="1"/>
      <w:numFmt w:val="decimal"/>
      <w:lvlText w:val="%4."/>
      <w:lvlJc w:val="left"/>
      <w:pPr>
        <w:ind w:left="2160" w:hanging="360"/>
      </w:p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</w:lvl>
    <w:lvl w:ilvl="6" w:tplc="4009000F" w:tentative="1">
      <w:start w:val="1"/>
      <w:numFmt w:val="decimal"/>
      <w:lvlText w:val="%7."/>
      <w:lvlJc w:val="left"/>
      <w:pPr>
        <w:ind w:left="4320" w:hanging="360"/>
      </w:p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15F45B74"/>
    <w:multiLevelType w:val="hybridMultilevel"/>
    <w:tmpl w:val="5718AD26"/>
    <w:lvl w:ilvl="0" w:tplc="64B29F6A">
      <w:start w:val="1"/>
      <w:numFmt w:val="upperLetter"/>
      <w:lvlText w:val="(%1)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AB582A"/>
    <w:multiLevelType w:val="hybridMultilevel"/>
    <w:tmpl w:val="907A2978"/>
    <w:lvl w:ilvl="0" w:tplc="B406C3A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7C065CD"/>
    <w:multiLevelType w:val="hybridMultilevel"/>
    <w:tmpl w:val="4CF81C94"/>
    <w:lvl w:ilvl="0" w:tplc="7816504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7DE5617"/>
    <w:multiLevelType w:val="hybridMultilevel"/>
    <w:tmpl w:val="0A84B02E"/>
    <w:lvl w:ilvl="0" w:tplc="C83ACF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3B63CD"/>
    <w:multiLevelType w:val="hybridMultilevel"/>
    <w:tmpl w:val="4C54AB70"/>
    <w:lvl w:ilvl="0" w:tplc="70165B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0870A17"/>
    <w:multiLevelType w:val="hybridMultilevel"/>
    <w:tmpl w:val="20304E24"/>
    <w:lvl w:ilvl="0" w:tplc="B36265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53112E7"/>
    <w:multiLevelType w:val="hybridMultilevel"/>
    <w:tmpl w:val="D2A2460E"/>
    <w:lvl w:ilvl="0" w:tplc="3264AE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FF4BB6"/>
    <w:multiLevelType w:val="hybridMultilevel"/>
    <w:tmpl w:val="212AB676"/>
    <w:lvl w:ilvl="0" w:tplc="0D9091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B216FE"/>
    <w:multiLevelType w:val="hybridMultilevel"/>
    <w:tmpl w:val="2CE6E274"/>
    <w:lvl w:ilvl="0" w:tplc="DBA4D7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7E1296"/>
    <w:multiLevelType w:val="hybridMultilevel"/>
    <w:tmpl w:val="EDF2ED44"/>
    <w:lvl w:ilvl="0" w:tplc="7F2AE7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807844"/>
    <w:multiLevelType w:val="hybridMultilevel"/>
    <w:tmpl w:val="98E2C434"/>
    <w:lvl w:ilvl="0" w:tplc="831AFE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E25712F"/>
    <w:multiLevelType w:val="hybridMultilevel"/>
    <w:tmpl w:val="7E169588"/>
    <w:lvl w:ilvl="0" w:tplc="C340E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F6F6E82"/>
    <w:multiLevelType w:val="hybridMultilevel"/>
    <w:tmpl w:val="558A198A"/>
    <w:lvl w:ilvl="0" w:tplc="CEC849AA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2B90FD7"/>
    <w:multiLevelType w:val="hybridMultilevel"/>
    <w:tmpl w:val="18303644"/>
    <w:lvl w:ilvl="0" w:tplc="85DA8C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3BD29E4"/>
    <w:multiLevelType w:val="hybridMultilevel"/>
    <w:tmpl w:val="6C0A3D12"/>
    <w:lvl w:ilvl="0" w:tplc="2084EE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63D70DD"/>
    <w:multiLevelType w:val="hybridMultilevel"/>
    <w:tmpl w:val="544C415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6B57CBA"/>
    <w:multiLevelType w:val="hybridMultilevel"/>
    <w:tmpl w:val="A8A676B2"/>
    <w:lvl w:ilvl="0" w:tplc="7146E8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C1353CD"/>
    <w:multiLevelType w:val="hybridMultilevel"/>
    <w:tmpl w:val="57EC7098"/>
    <w:lvl w:ilvl="0" w:tplc="7058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F9F06BE"/>
    <w:multiLevelType w:val="hybridMultilevel"/>
    <w:tmpl w:val="0E1E0E9A"/>
    <w:lvl w:ilvl="0" w:tplc="DA0482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FB66322"/>
    <w:multiLevelType w:val="hybridMultilevel"/>
    <w:tmpl w:val="530C5C1E"/>
    <w:lvl w:ilvl="0" w:tplc="236672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112020A"/>
    <w:multiLevelType w:val="hybridMultilevel"/>
    <w:tmpl w:val="DB120246"/>
    <w:lvl w:ilvl="0" w:tplc="E8324EDC">
      <w:start w:val="1"/>
      <w:numFmt w:val="upperLetter"/>
      <w:lvlText w:val="(%1)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2EF11F2"/>
    <w:multiLevelType w:val="hybridMultilevel"/>
    <w:tmpl w:val="AABA3BBC"/>
    <w:lvl w:ilvl="0" w:tplc="991064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44A1691"/>
    <w:multiLevelType w:val="hybridMultilevel"/>
    <w:tmpl w:val="9ADA4E42"/>
    <w:lvl w:ilvl="0" w:tplc="B330A6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125799"/>
    <w:multiLevelType w:val="hybridMultilevel"/>
    <w:tmpl w:val="D304E4F6"/>
    <w:lvl w:ilvl="0" w:tplc="0B8417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0C5BB1"/>
    <w:multiLevelType w:val="hybridMultilevel"/>
    <w:tmpl w:val="0564413E"/>
    <w:lvl w:ilvl="0" w:tplc="E7E00C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94D604E"/>
    <w:multiLevelType w:val="hybridMultilevel"/>
    <w:tmpl w:val="7F5419D8"/>
    <w:lvl w:ilvl="0" w:tplc="52A60B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EBE254F"/>
    <w:multiLevelType w:val="hybridMultilevel"/>
    <w:tmpl w:val="2202F372"/>
    <w:lvl w:ilvl="0" w:tplc="A2A89D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0713E78"/>
    <w:multiLevelType w:val="hybridMultilevel"/>
    <w:tmpl w:val="8F16E83E"/>
    <w:lvl w:ilvl="0" w:tplc="37F4E0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20854E1"/>
    <w:multiLevelType w:val="hybridMultilevel"/>
    <w:tmpl w:val="E22E832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2780C44"/>
    <w:multiLevelType w:val="hybridMultilevel"/>
    <w:tmpl w:val="48FC82B8"/>
    <w:lvl w:ilvl="0" w:tplc="6F22EE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28332E2"/>
    <w:multiLevelType w:val="hybridMultilevel"/>
    <w:tmpl w:val="79E839D8"/>
    <w:lvl w:ilvl="0" w:tplc="14B6FF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6EE2AEA"/>
    <w:multiLevelType w:val="hybridMultilevel"/>
    <w:tmpl w:val="2482DD08"/>
    <w:lvl w:ilvl="0" w:tplc="FDEE2C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8F90430"/>
    <w:multiLevelType w:val="hybridMultilevel"/>
    <w:tmpl w:val="38DA8106"/>
    <w:lvl w:ilvl="0" w:tplc="8AC8B1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BD6768F"/>
    <w:multiLevelType w:val="hybridMultilevel"/>
    <w:tmpl w:val="A77E2A3C"/>
    <w:lvl w:ilvl="0" w:tplc="F11AFC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D7A5803"/>
    <w:multiLevelType w:val="hybridMultilevel"/>
    <w:tmpl w:val="CDBC3B66"/>
    <w:lvl w:ilvl="0" w:tplc="B192A1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F9F2365"/>
    <w:multiLevelType w:val="hybridMultilevel"/>
    <w:tmpl w:val="A7722CE0"/>
    <w:lvl w:ilvl="0" w:tplc="62E0CB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19D0B86"/>
    <w:multiLevelType w:val="hybridMultilevel"/>
    <w:tmpl w:val="3384C490"/>
    <w:lvl w:ilvl="0" w:tplc="149C0A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63A8757A"/>
    <w:multiLevelType w:val="hybridMultilevel"/>
    <w:tmpl w:val="0DF6DD78"/>
    <w:lvl w:ilvl="0" w:tplc="BF7ED9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3CF44D8"/>
    <w:multiLevelType w:val="hybridMultilevel"/>
    <w:tmpl w:val="DE668A1C"/>
    <w:lvl w:ilvl="0" w:tplc="7B9227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65A94CFA"/>
    <w:multiLevelType w:val="hybridMultilevel"/>
    <w:tmpl w:val="63507D0C"/>
    <w:lvl w:ilvl="0" w:tplc="1B1EA8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66FC23C0"/>
    <w:multiLevelType w:val="hybridMultilevel"/>
    <w:tmpl w:val="99E804C4"/>
    <w:lvl w:ilvl="0" w:tplc="939442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69C27EE1"/>
    <w:multiLevelType w:val="hybridMultilevel"/>
    <w:tmpl w:val="D716E0D6"/>
    <w:lvl w:ilvl="0" w:tplc="938A92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6BF200FE"/>
    <w:multiLevelType w:val="hybridMultilevel"/>
    <w:tmpl w:val="36AEF960"/>
    <w:lvl w:ilvl="0" w:tplc="EF6237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0141062"/>
    <w:multiLevelType w:val="hybridMultilevel"/>
    <w:tmpl w:val="C0B8FBC6"/>
    <w:lvl w:ilvl="0" w:tplc="816EE51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30260E7"/>
    <w:multiLevelType w:val="hybridMultilevel"/>
    <w:tmpl w:val="3F10BBA0"/>
    <w:lvl w:ilvl="0" w:tplc="3E0E15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746D506A"/>
    <w:multiLevelType w:val="hybridMultilevel"/>
    <w:tmpl w:val="967CB2C8"/>
    <w:lvl w:ilvl="0" w:tplc="5C6636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746F2607"/>
    <w:multiLevelType w:val="hybridMultilevel"/>
    <w:tmpl w:val="07EA0AD4"/>
    <w:lvl w:ilvl="0" w:tplc="520037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74B20F13"/>
    <w:multiLevelType w:val="hybridMultilevel"/>
    <w:tmpl w:val="A8A2F974"/>
    <w:lvl w:ilvl="0" w:tplc="B2BA06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75A22738"/>
    <w:multiLevelType w:val="hybridMultilevel"/>
    <w:tmpl w:val="EB721AF6"/>
    <w:lvl w:ilvl="0" w:tplc="8AA444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75C71724"/>
    <w:multiLevelType w:val="hybridMultilevel"/>
    <w:tmpl w:val="640E08F8"/>
    <w:lvl w:ilvl="0" w:tplc="11506D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76922061"/>
    <w:multiLevelType w:val="hybridMultilevel"/>
    <w:tmpl w:val="CA5E00D0"/>
    <w:lvl w:ilvl="0" w:tplc="20244C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782022AF"/>
    <w:multiLevelType w:val="hybridMultilevel"/>
    <w:tmpl w:val="F00CA2FA"/>
    <w:lvl w:ilvl="0" w:tplc="9044FA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1"/>
  </w:num>
  <w:num w:numId="2">
    <w:abstractNumId w:val="1"/>
  </w:num>
  <w:num w:numId="3">
    <w:abstractNumId w:val="3"/>
  </w:num>
  <w:num w:numId="4">
    <w:abstractNumId w:val="50"/>
  </w:num>
  <w:num w:numId="5">
    <w:abstractNumId w:val="22"/>
  </w:num>
  <w:num w:numId="6">
    <w:abstractNumId w:val="25"/>
  </w:num>
  <w:num w:numId="7">
    <w:abstractNumId w:val="55"/>
  </w:num>
  <w:num w:numId="8">
    <w:abstractNumId w:val="15"/>
  </w:num>
  <w:num w:numId="9">
    <w:abstractNumId w:val="54"/>
  </w:num>
  <w:num w:numId="10">
    <w:abstractNumId w:val="36"/>
  </w:num>
  <w:num w:numId="11">
    <w:abstractNumId w:val="49"/>
  </w:num>
  <w:num w:numId="12">
    <w:abstractNumId w:val="38"/>
  </w:num>
  <w:num w:numId="13">
    <w:abstractNumId w:val="45"/>
  </w:num>
  <w:num w:numId="14">
    <w:abstractNumId w:val="12"/>
  </w:num>
  <w:num w:numId="15">
    <w:abstractNumId w:val="18"/>
  </w:num>
  <w:num w:numId="16">
    <w:abstractNumId w:val="35"/>
  </w:num>
  <w:num w:numId="17">
    <w:abstractNumId w:val="10"/>
  </w:num>
  <w:num w:numId="18">
    <w:abstractNumId w:val="46"/>
  </w:num>
  <w:num w:numId="19">
    <w:abstractNumId w:val="33"/>
  </w:num>
  <w:num w:numId="20">
    <w:abstractNumId w:val="2"/>
  </w:num>
  <w:num w:numId="21">
    <w:abstractNumId w:val="27"/>
  </w:num>
  <w:num w:numId="22">
    <w:abstractNumId w:val="28"/>
  </w:num>
  <w:num w:numId="23">
    <w:abstractNumId w:val="59"/>
  </w:num>
  <w:num w:numId="24">
    <w:abstractNumId w:val="26"/>
  </w:num>
  <w:num w:numId="25">
    <w:abstractNumId w:val="44"/>
  </w:num>
  <w:num w:numId="26">
    <w:abstractNumId w:val="51"/>
  </w:num>
  <w:num w:numId="27">
    <w:abstractNumId w:val="17"/>
  </w:num>
  <w:num w:numId="28">
    <w:abstractNumId w:val="56"/>
  </w:num>
  <w:num w:numId="29">
    <w:abstractNumId w:val="6"/>
  </w:num>
  <w:num w:numId="30">
    <w:abstractNumId w:val="0"/>
  </w:num>
  <w:num w:numId="31">
    <w:abstractNumId w:val="4"/>
  </w:num>
  <w:num w:numId="32">
    <w:abstractNumId w:val="40"/>
  </w:num>
  <w:num w:numId="33">
    <w:abstractNumId w:val="34"/>
  </w:num>
  <w:num w:numId="34">
    <w:abstractNumId w:val="53"/>
  </w:num>
  <w:num w:numId="35">
    <w:abstractNumId w:val="21"/>
  </w:num>
  <w:num w:numId="36">
    <w:abstractNumId w:val="48"/>
  </w:num>
  <w:num w:numId="37">
    <w:abstractNumId w:val="19"/>
  </w:num>
  <w:num w:numId="38">
    <w:abstractNumId w:val="11"/>
  </w:num>
  <w:num w:numId="39">
    <w:abstractNumId w:val="30"/>
  </w:num>
  <w:num w:numId="40">
    <w:abstractNumId w:val="39"/>
  </w:num>
  <w:num w:numId="41">
    <w:abstractNumId w:val="47"/>
  </w:num>
  <w:num w:numId="42">
    <w:abstractNumId w:val="29"/>
  </w:num>
  <w:num w:numId="43">
    <w:abstractNumId w:val="57"/>
  </w:num>
  <w:num w:numId="44">
    <w:abstractNumId w:val="43"/>
  </w:num>
  <w:num w:numId="45">
    <w:abstractNumId w:val="32"/>
  </w:num>
  <w:num w:numId="46">
    <w:abstractNumId w:val="13"/>
  </w:num>
  <w:num w:numId="47">
    <w:abstractNumId w:val="52"/>
  </w:num>
  <w:num w:numId="48">
    <w:abstractNumId w:val="16"/>
  </w:num>
  <w:num w:numId="49">
    <w:abstractNumId w:val="58"/>
  </w:num>
  <w:num w:numId="50">
    <w:abstractNumId w:val="41"/>
  </w:num>
  <w:num w:numId="51">
    <w:abstractNumId w:val="5"/>
  </w:num>
  <w:num w:numId="52">
    <w:abstractNumId w:val="60"/>
  </w:num>
  <w:num w:numId="53">
    <w:abstractNumId w:val="24"/>
  </w:num>
  <w:num w:numId="54">
    <w:abstractNumId w:val="42"/>
  </w:num>
  <w:num w:numId="55">
    <w:abstractNumId w:val="8"/>
  </w:num>
  <w:num w:numId="56">
    <w:abstractNumId w:val="7"/>
  </w:num>
  <w:num w:numId="57">
    <w:abstractNumId w:val="9"/>
  </w:num>
  <w:num w:numId="58">
    <w:abstractNumId w:val="20"/>
  </w:num>
  <w:num w:numId="59">
    <w:abstractNumId w:val="14"/>
  </w:num>
  <w:num w:numId="60">
    <w:abstractNumId w:val="37"/>
  </w:num>
  <w:num w:numId="61">
    <w:abstractNumId w:val="23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NKwFALJzt4AtAAAA"/>
  </w:docVars>
  <w:rsids>
    <w:rsidRoot w:val="004275E9"/>
    <w:rsid w:val="000174C2"/>
    <w:rsid w:val="000411A3"/>
    <w:rsid w:val="0008344D"/>
    <w:rsid w:val="000868CF"/>
    <w:rsid w:val="000A3D7E"/>
    <w:rsid w:val="000B21C5"/>
    <w:rsid w:val="000B3F3D"/>
    <w:rsid w:val="000E648A"/>
    <w:rsid w:val="000E64B0"/>
    <w:rsid w:val="000F2FCC"/>
    <w:rsid w:val="00105AA2"/>
    <w:rsid w:val="001214E3"/>
    <w:rsid w:val="00130B28"/>
    <w:rsid w:val="00144D3E"/>
    <w:rsid w:val="001579AE"/>
    <w:rsid w:val="00157D2D"/>
    <w:rsid w:val="00181563"/>
    <w:rsid w:val="001A086D"/>
    <w:rsid w:val="001C31FE"/>
    <w:rsid w:val="001F6D8C"/>
    <w:rsid w:val="002103D7"/>
    <w:rsid w:val="00211E4E"/>
    <w:rsid w:val="0022289B"/>
    <w:rsid w:val="002302AA"/>
    <w:rsid w:val="002332FB"/>
    <w:rsid w:val="00242DA5"/>
    <w:rsid w:val="00254012"/>
    <w:rsid w:val="00257773"/>
    <w:rsid w:val="002631A8"/>
    <w:rsid w:val="0029618D"/>
    <w:rsid w:val="002C314F"/>
    <w:rsid w:val="003025C3"/>
    <w:rsid w:val="003115EF"/>
    <w:rsid w:val="003161B9"/>
    <w:rsid w:val="00321A41"/>
    <w:rsid w:val="0034048B"/>
    <w:rsid w:val="00356751"/>
    <w:rsid w:val="003718E1"/>
    <w:rsid w:val="003807B0"/>
    <w:rsid w:val="003947D0"/>
    <w:rsid w:val="00396317"/>
    <w:rsid w:val="003B031D"/>
    <w:rsid w:val="003B1105"/>
    <w:rsid w:val="003C274D"/>
    <w:rsid w:val="003D0BC9"/>
    <w:rsid w:val="003D1787"/>
    <w:rsid w:val="003D19A8"/>
    <w:rsid w:val="003D2C1D"/>
    <w:rsid w:val="003D34D2"/>
    <w:rsid w:val="003E62BF"/>
    <w:rsid w:val="00422742"/>
    <w:rsid w:val="00423C51"/>
    <w:rsid w:val="00423D4B"/>
    <w:rsid w:val="004275E9"/>
    <w:rsid w:val="00443B96"/>
    <w:rsid w:val="00446F0B"/>
    <w:rsid w:val="00451BD3"/>
    <w:rsid w:val="0046119E"/>
    <w:rsid w:val="00463044"/>
    <w:rsid w:val="004700F0"/>
    <w:rsid w:val="00470637"/>
    <w:rsid w:val="004B3807"/>
    <w:rsid w:val="004B5C5E"/>
    <w:rsid w:val="004B7BF3"/>
    <w:rsid w:val="004C39A3"/>
    <w:rsid w:val="004F7119"/>
    <w:rsid w:val="005040A8"/>
    <w:rsid w:val="005143B9"/>
    <w:rsid w:val="00516D2F"/>
    <w:rsid w:val="0052308C"/>
    <w:rsid w:val="00525DF5"/>
    <w:rsid w:val="00532416"/>
    <w:rsid w:val="00584D6B"/>
    <w:rsid w:val="00586F1D"/>
    <w:rsid w:val="00597C50"/>
    <w:rsid w:val="00606606"/>
    <w:rsid w:val="00611E19"/>
    <w:rsid w:val="00613772"/>
    <w:rsid w:val="006141DB"/>
    <w:rsid w:val="00647DDE"/>
    <w:rsid w:val="006703FE"/>
    <w:rsid w:val="0067204E"/>
    <w:rsid w:val="006C21BB"/>
    <w:rsid w:val="00706418"/>
    <w:rsid w:val="007314E2"/>
    <w:rsid w:val="00736180"/>
    <w:rsid w:val="007448E6"/>
    <w:rsid w:val="00750427"/>
    <w:rsid w:val="00751B3B"/>
    <w:rsid w:val="00751BF1"/>
    <w:rsid w:val="0077063B"/>
    <w:rsid w:val="00783DA4"/>
    <w:rsid w:val="007845F7"/>
    <w:rsid w:val="00796472"/>
    <w:rsid w:val="007B468B"/>
    <w:rsid w:val="007C3712"/>
    <w:rsid w:val="007C5DE0"/>
    <w:rsid w:val="007C768B"/>
    <w:rsid w:val="007D7740"/>
    <w:rsid w:val="007E375B"/>
    <w:rsid w:val="007E74A2"/>
    <w:rsid w:val="008034B6"/>
    <w:rsid w:val="00804E84"/>
    <w:rsid w:val="008072C4"/>
    <w:rsid w:val="00811E0E"/>
    <w:rsid w:val="0081681C"/>
    <w:rsid w:val="0082348C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36D2"/>
    <w:rsid w:val="009224BA"/>
    <w:rsid w:val="00936E59"/>
    <w:rsid w:val="00943DC5"/>
    <w:rsid w:val="00962433"/>
    <w:rsid w:val="00971A15"/>
    <w:rsid w:val="0099217A"/>
    <w:rsid w:val="009960EA"/>
    <w:rsid w:val="009A6A1F"/>
    <w:rsid w:val="009C323D"/>
    <w:rsid w:val="009D0999"/>
    <w:rsid w:val="009E15E1"/>
    <w:rsid w:val="00A24A03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B3224A"/>
    <w:rsid w:val="00B44B3B"/>
    <w:rsid w:val="00B86896"/>
    <w:rsid w:val="00B957A7"/>
    <w:rsid w:val="00BB3EED"/>
    <w:rsid w:val="00BD421F"/>
    <w:rsid w:val="00BF16E8"/>
    <w:rsid w:val="00C123F9"/>
    <w:rsid w:val="00C27176"/>
    <w:rsid w:val="00C35F86"/>
    <w:rsid w:val="00C462B6"/>
    <w:rsid w:val="00C53DA3"/>
    <w:rsid w:val="00C660F8"/>
    <w:rsid w:val="00C83DF8"/>
    <w:rsid w:val="00CA27BC"/>
    <w:rsid w:val="00CC6455"/>
    <w:rsid w:val="00CE3B59"/>
    <w:rsid w:val="00D03B91"/>
    <w:rsid w:val="00D20D37"/>
    <w:rsid w:val="00D374CE"/>
    <w:rsid w:val="00D4404A"/>
    <w:rsid w:val="00D45F93"/>
    <w:rsid w:val="00D54BC5"/>
    <w:rsid w:val="00D85010"/>
    <w:rsid w:val="00D9114E"/>
    <w:rsid w:val="00DB4375"/>
    <w:rsid w:val="00DE2693"/>
    <w:rsid w:val="00E14E2C"/>
    <w:rsid w:val="00E17463"/>
    <w:rsid w:val="00E20947"/>
    <w:rsid w:val="00E211F3"/>
    <w:rsid w:val="00E4772F"/>
    <w:rsid w:val="00E51A47"/>
    <w:rsid w:val="00E56728"/>
    <w:rsid w:val="00E73E95"/>
    <w:rsid w:val="00E918F6"/>
    <w:rsid w:val="00ED211D"/>
    <w:rsid w:val="00ED7A38"/>
    <w:rsid w:val="00EE1062"/>
    <w:rsid w:val="00F013E4"/>
    <w:rsid w:val="00F17688"/>
    <w:rsid w:val="00F32976"/>
    <w:rsid w:val="00F41409"/>
    <w:rsid w:val="00F55B20"/>
    <w:rsid w:val="00FD2017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1</Pages>
  <Words>1898</Words>
  <Characters>10819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dell</cp:lastModifiedBy>
  <cp:revision>69</cp:revision>
  <dcterms:created xsi:type="dcterms:W3CDTF">2022-08-31T06:51:00Z</dcterms:created>
  <dcterms:modified xsi:type="dcterms:W3CDTF">2022-09-02T08:53:00Z</dcterms:modified>
</cp:coreProperties>
</file>